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91A5B7" w14:textId="3F575EB8" w:rsidR="00FA6300" w:rsidRPr="00D82334" w:rsidRDefault="0018594C" w:rsidP="0018594C">
      <w:pPr>
        <w:jc w:val="center"/>
        <w:rPr>
          <w:b/>
          <w:sz w:val="32"/>
          <w:u w:val="single"/>
        </w:rPr>
      </w:pPr>
      <w:r w:rsidRPr="00D82334">
        <w:rPr>
          <w:b/>
          <w:sz w:val="32"/>
          <w:u w:val="single"/>
        </w:rPr>
        <w:t xml:space="preserve">Contractor </w:t>
      </w:r>
      <w:r w:rsidR="00C72628" w:rsidRPr="00D82334">
        <w:rPr>
          <w:b/>
          <w:sz w:val="32"/>
          <w:u w:val="single"/>
        </w:rPr>
        <w:t>HSE</w:t>
      </w:r>
      <w:r w:rsidR="00FA6300" w:rsidRPr="00D82334">
        <w:rPr>
          <w:b/>
          <w:sz w:val="32"/>
          <w:u w:val="single"/>
        </w:rPr>
        <w:t xml:space="preserve"> Monthly Report</w:t>
      </w:r>
    </w:p>
    <w:tbl>
      <w:tblPr>
        <w:tblStyle w:val="TableGrid"/>
        <w:tblpPr w:leftFromText="180" w:rightFromText="180" w:vertAnchor="text" w:tblpY="121"/>
        <w:tblOverlap w:val="never"/>
        <w:tblW w:w="15739" w:type="dxa"/>
        <w:tblLook w:val="04A0" w:firstRow="1" w:lastRow="0" w:firstColumn="1" w:lastColumn="0" w:noHBand="0" w:noVBand="1"/>
      </w:tblPr>
      <w:tblGrid>
        <w:gridCol w:w="5752"/>
        <w:gridCol w:w="1526"/>
        <w:gridCol w:w="966"/>
        <w:gridCol w:w="4728"/>
        <w:gridCol w:w="1719"/>
        <w:gridCol w:w="1048"/>
      </w:tblGrid>
      <w:tr w:rsidR="00D82334" w:rsidRPr="00D82334" w14:paraId="2CB11DE5" w14:textId="77777777" w:rsidTr="009E0694">
        <w:trPr>
          <w:trHeight w:val="719"/>
        </w:trPr>
        <w:tc>
          <w:tcPr>
            <w:tcW w:w="15739" w:type="dxa"/>
            <w:gridSpan w:val="6"/>
          </w:tcPr>
          <w:p w14:paraId="76DBD138" w14:textId="3A0A4A0C" w:rsidR="00DD2E51" w:rsidRDefault="00F91B34" w:rsidP="00F91B34">
            <w:pPr>
              <w:rPr>
                <w:rFonts w:eastAsia="Times New Roman" w:cs="Times New Roman"/>
                <w:sz w:val="16"/>
                <w:szCs w:val="16"/>
              </w:rPr>
            </w:pPr>
            <w:r w:rsidRPr="00D82334">
              <w:rPr>
                <w:rFonts w:eastAsia="Times New Roman" w:cs="Times New Roman"/>
                <w:b/>
                <w:bCs/>
                <w:sz w:val="16"/>
                <w:szCs w:val="16"/>
              </w:rPr>
              <w:t>Instructions:</w:t>
            </w:r>
            <w:r w:rsidRPr="00D82334">
              <w:rPr>
                <w:rFonts w:eastAsia="Times New Roman" w:cs="Times New Roman"/>
                <w:sz w:val="16"/>
                <w:szCs w:val="16"/>
              </w:rPr>
              <w:br/>
              <w:t>*</w:t>
            </w:r>
            <w:r w:rsidR="00DD2E51">
              <w:rPr>
                <w:rFonts w:eastAsia="Times New Roman" w:cs="Times New Roman"/>
                <w:sz w:val="16"/>
                <w:szCs w:val="16"/>
              </w:rPr>
              <w:t xml:space="preserve"> This template is mandatory for all </w:t>
            </w:r>
            <w:r w:rsidR="00DD2E51" w:rsidRPr="00DD2E51">
              <w:rPr>
                <w:rFonts w:eastAsia="Times New Roman" w:cs="Times New Roman"/>
                <w:sz w:val="16"/>
                <w:szCs w:val="16"/>
              </w:rPr>
              <w:t>high &amp; medium risks</w:t>
            </w:r>
            <w:r w:rsidR="00DD2E51">
              <w:rPr>
                <w:rFonts w:eastAsia="Times New Roman" w:cs="Times New Roman"/>
                <w:sz w:val="16"/>
                <w:szCs w:val="16"/>
              </w:rPr>
              <w:t xml:space="preserve"> contracts</w:t>
            </w:r>
            <w:r w:rsidR="00DD2E51">
              <w:rPr>
                <w:rFonts w:eastAsia="Times New Roman" w:cs="Times New Roman"/>
                <w:sz w:val="16"/>
                <w:szCs w:val="16"/>
              </w:rPr>
              <w:t xml:space="preserve"> as referred to in the </w:t>
            </w:r>
            <w:r w:rsidR="00DD2E51" w:rsidRPr="00DD2E51">
              <w:rPr>
                <w:rFonts w:eastAsia="Times New Roman" w:cs="Times New Roman"/>
                <w:b/>
                <w:bCs/>
                <w:sz w:val="16"/>
                <w:szCs w:val="16"/>
              </w:rPr>
              <w:t>HSE Exhibit for Contractors – High</w:t>
            </w:r>
            <w:r w:rsidR="00DD2E51" w:rsidRPr="00DD2E51">
              <w:rPr>
                <w:rFonts w:eastAsia="Times New Roman" w:cs="Times New Roman"/>
                <w:sz w:val="16"/>
                <w:szCs w:val="16"/>
              </w:rPr>
              <w:t xml:space="preserve"> (</w:t>
            </w:r>
            <w:r w:rsidR="00DD2E51" w:rsidRPr="00DD2E51">
              <w:rPr>
                <w:rFonts w:eastAsia="Times New Roman" w:cs="Times New Roman"/>
                <w:color w:val="FF0000"/>
                <w:sz w:val="16"/>
                <w:szCs w:val="16"/>
              </w:rPr>
              <w:t>GM-NOC-HSE-009</w:t>
            </w:r>
            <w:r w:rsidR="00DD2E51" w:rsidRPr="00DD2E51">
              <w:rPr>
                <w:rFonts w:eastAsia="Times New Roman" w:cs="Times New Roman"/>
                <w:sz w:val="16"/>
                <w:szCs w:val="16"/>
              </w:rPr>
              <w:t>)</w:t>
            </w:r>
            <w:r w:rsidR="00DD2E51">
              <w:rPr>
                <w:rFonts w:eastAsia="Times New Roman" w:cs="Times New Roman"/>
                <w:sz w:val="16"/>
                <w:szCs w:val="16"/>
              </w:rPr>
              <w:t xml:space="preserve"> Appendix 2, Section 12 Monitoring &amp; Reporting</w:t>
            </w:r>
            <w:r w:rsidR="00DD2E51" w:rsidRPr="00DD2E51">
              <w:rPr>
                <w:rFonts w:eastAsia="Times New Roman" w:cs="Times New Roman"/>
                <w:sz w:val="16"/>
                <w:szCs w:val="16"/>
              </w:rPr>
              <w:t>.</w:t>
            </w:r>
          </w:p>
          <w:p w14:paraId="632AAF53" w14:textId="69F64F12" w:rsidR="001F3370" w:rsidRPr="00D82334" w:rsidRDefault="00DD2E51" w:rsidP="00F91B34">
            <w:pPr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*</w:t>
            </w:r>
            <w:r w:rsidR="00F91B34" w:rsidRPr="00D82334">
              <w:rPr>
                <w:rFonts w:eastAsia="Times New Roman" w:cs="Times New Roman"/>
                <w:sz w:val="16"/>
                <w:szCs w:val="16"/>
              </w:rPr>
              <w:t xml:space="preserve"> Contractor is requested to complete this form by the </w:t>
            </w:r>
            <w:r w:rsidR="00FD1EF6" w:rsidRPr="00D82334">
              <w:rPr>
                <w:rFonts w:eastAsia="Times New Roman" w:cs="Times New Roman"/>
                <w:b/>
                <w:bCs/>
                <w:sz w:val="16"/>
                <w:szCs w:val="16"/>
                <w:u w:val="single"/>
              </w:rPr>
              <w:t>7</w:t>
            </w:r>
            <w:r w:rsidR="001F3370" w:rsidRPr="00D82334">
              <w:rPr>
                <w:rFonts w:eastAsia="Times New Roman" w:cs="Times New Roman"/>
                <w:b/>
                <w:bCs/>
                <w:sz w:val="16"/>
                <w:szCs w:val="16"/>
                <w:u w:val="single"/>
                <w:vertAlign w:val="superscript"/>
              </w:rPr>
              <w:t>th</w:t>
            </w:r>
            <w:r w:rsidR="001F3370" w:rsidRPr="00D82334">
              <w:rPr>
                <w:rFonts w:eastAsia="Times New Roman" w:cs="Times New Roman"/>
                <w:b/>
                <w:bCs/>
                <w:sz w:val="16"/>
                <w:szCs w:val="16"/>
                <w:u w:val="single"/>
              </w:rPr>
              <w:t xml:space="preserve"> </w:t>
            </w:r>
            <w:r w:rsidR="00F91B34" w:rsidRPr="00D82334">
              <w:rPr>
                <w:rFonts w:eastAsia="Times New Roman" w:cs="Times New Roman"/>
                <w:b/>
                <w:bCs/>
                <w:sz w:val="16"/>
                <w:szCs w:val="16"/>
                <w:u w:val="single"/>
              </w:rPr>
              <w:t>working day of the month</w:t>
            </w:r>
            <w:r w:rsidR="00F91B34" w:rsidRPr="00D82334">
              <w:rPr>
                <w:rFonts w:eastAsia="Times New Roman" w:cs="Times New Roman"/>
                <w:sz w:val="16"/>
                <w:szCs w:val="16"/>
              </w:rPr>
              <w:t xml:space="preserve">, for the previous month and send it </w:t>
            </w:r>
            <w:r w:rsidR="001F3370" w:rsidRPr="00D82334">
              <w:rPr>
                <w:rFonts w:eastAsia="Times New Roman" w:cs="Times New Roman"/>
                <w:sz w:val="16"/>
                <w:szCs w:val="16"/>
              </w:rPr>
              <w:t>to the</w:t>
            </w:r>
            <w:r w:rsidR="004B265C" w:rsidRPr="00D82334">
              <w:rPr>
                <w:rFonts w:eastAsia="Times New Roman" w:cs="Times New Roman"/>
                <w:sz w:val="16"/>
                <w:szCs w:val="16"/>
              </w:rPr>
              <w:t xml:space="preserve"> relevant NOC </w:t>
            </w:r>
            <w:r w:rsidR="004B265C" w:rsidRPr="00D82334">
              <w:rPr>
                <w:rFonts w:eastAsia="Times New Roman" w:cs="Times New Roman"/>
                <w:b/>
                <w:bCs/>
                <w:sz w:val="16"/>
                <w:szCs w:val="16"/>
                <w:u w:val="single"/>
              </w:rPr>
              <w:t xml:space="preserve">Contract </w:t>
            </w:r>
            <w:r w:rsidR="001F3370" w:rsidRPr="00D82334">
              <w:rPr>
                <w:rFonts w:eastAsia="Times New Roman" w:cs="Times New Roman"/>
                <w:b/>
                <w:bCs/>
                <w:sz w:val="16"/>
                <w:szCs w:val="16"/>
                <w:u w:val="single"/>
              </w:rPr>
              <w:t>Owner</w:t>
            </w:r>
            <w:r w:rsidR="001F3370" w:rsidRPr="00D82334">
              <w:rPr>
                <w:rFonts w:eastAsia="Times New Roman" w:cs="Times New Roman"/>
                <w:sz w:val="16"/>
                <w:szCs w:val="16"/>
              </w:rPr>
              <w:t xml:space="preserve"> with</w:t>
            </w:r>
            <w:r w:rsidR="004B265C" w:rsidRPr="00D82334">
              <w:rPr>
                <w:rFonts w:eastAsia="Times New Roman" w:cs="Times New Roman"/>
                <w:sz w:val="16"/>
                <w:szCs w:val="16"/>
              </w:rPr>
              <w:t xml:space="preserve"> copy to (</w:t>
            </w:r>
            <w:hyperlink r:id="rId8" w:history="1">
              <w:r w:rsidR="001F3370" w:rsidRPr="00D82334">
                <w:rPr>
                  <w:rStyle w:val="Hyperlink"/>
                  <w:rFonts w:eastAsia="Times New Roman" w:cs="Times New Roman"/>
                  <w:b/>
                  <w:bCs/>
                  <w:color w:val="auto"/>
                  <w:sz w:val="16"/>
                  <w:szCs w:val="16"/>
                </w:rPr>
                <w:t>contractors.hse@noc.qa</w:t>
              </w:r>
            </w:hyperlink>
            <w:r w:rsidR="001F3370" w:rsidRPr="00D82334">
              <w:rPr>
                <w:rStyle w:val="Hyperlink"/>
                <w:color w:val="auto"/>
              </w:rPr>
              <w:t xml:space="preserve"> </w:t>
            </w:r>
            <w:r w:rsidR="004B265C" w:rsidRPr="00D82334">
              <w:rPr>
                <w:rFonts w:eastAsia="Times New Roman" w:cs="Times New Roman"/>
                <w:sz w:val="16"/>
                <w:szCs w:val="16"/>
              </w:rPr>
              <w:t>+ Operational Safety Manager/Head/ Lead)</w:t>
            </w:r>
          </w:p>
          <w:p w14:paraId="4098458E" w14:textId="3EA1E067" w:rsidR="00F91B34" w:rsidRPr="00D82334" w:rsidRDefault="001F3370" w:rsidP="00F91B34">
            <w:r w:rsidRPr="00D82334">
              <w:rPr>
                <w:rFonts w:eastAsia="Times New Roman" w:cs="Times New Roman"/>
                <w:sz w:val="16"/>
                <w:szCs w:val="16"/>
              </w:rPr>
              <w:t xml:space="preserve"> </w:t>
            </w:r>
            <w:r w:rsidR="00F91B34" w:rsidRPr="00D82334">
              <w:rPr>
                <w:rFonts w:eastAsia="Times New Roman" w:cs="Times New Roman"/>
                <w:sz w:val="16"/>
                <w:szCs w:val="16"/>
              </w:rPr>
              <w:t>* All fields refer to work performed under the specific NOC Contract.</w:t>
            </w:r>
          </w:p>
        </w:tc>
      </w:tr>
      <w:tr w:rsidR="00D82334" w:rsidRPr="00D82334" w14:paraId="78254769" w14:textId="77777777" w:rsidTr="009E0694">
        <w:trPr>
          <w:trHeight w:val="241"/>
        </w:trPr>
        <w:tc>
          <w:tcPr>
            <w:tcW w:w="15739" w:type="dxa"/>
            <w:gridSpan w:val="6"/>
            <w:shd w:val="clear" w:color="auto" w:fill="33CCCC"/>
          </w:tcPr>
          <w:p w14:paraId="21D4B4B5" w14:textId="77777777" w:rsidR="00F91B34" w:rsidRPr="00D82334" w:rsidRDefault="00F91B34" w:rsidP="00F91B34">
            <w:pPr>
              <w:rPr>
                <w:rFonts w:eastAsia="Times New Roman" w:cs="Times New Roman"/>
                <w:sz w:val="18"/>
                <w:szCs w:val="18"/>
              </w:rPr>
            </w:pPr>
            <w:bookmarkStart w:id="0" w:name="_Hlk49257119"/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1. Contract Details</w:t>
            </w:r>
          </w:p>
        </w:tc>
      </w:tr>
      <w:bookmarkEnd w:id="0"/>
      <w:tr w:rsidR="00D82334" w:rsidRPr="00D82334" w14:paraId="0E5A7ED3" w14:textId="77777777" w:rsidTr="009E0694">
        <w:trPr>
          <w:trHeight w:val="241"/>
        </w:trPr>
        <w:tc>
          <w:tcPr>
            <w:tcW w:w="5752" w:type="dxa"/>
          </w:tcPr>
          <w:p w14:paraId="4931882C" w14:textId="197A594F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  <w:r w:rsidRPr="00D82334">
              <w:rPr>
                <w:rFonts w:eastAsia="Times New Roman" w:cs="Times New Roman"/>
                <w:sz w:val="18"/>
                <w:szCs w:val="18"/>
                <w:lang w:bidi="ar-QA"/>
              </w:rPr>
              <w:t>Contractor Name</w:t>
            </w:r>
          </w:p>
        </w:tc>
        <w:tc>
          <w:tcPr>
            <w:tcW w:w="2491" w:type="dxa"/>
            <w:gridSpan w:val="2"/>
          </w:tcPr>
          <w:p w14:paraId="0C41D1BC" w14:textId="77777777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  <w:r w:rsidRPr="00D82334">
              <w:rPr>
                <w:rFonts w:eastAsia="Times New Roman" w:cs="Times New Roman"/>
                <w:sz w:val="18"/>
                <w:szCs w:val="18"/>
                <w:lang w:bidi="ar-QA"/>
              </w:rPr>
              <w:t xml:space="preserve"> </w:t>
            </w:r>
          </w:p>
        </w:tc>
        <w:tc>
          <w:tcPr>
            <w:tcW w:w="4728" w:type="dxa"/>
          </w:tcPr>
          <w:p w14:paraId="5417D34A" w14:textId="05C0EAB8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  <w:r w:rsidRPr="00D82334">
              <w:rPr>
                <w:rFonts w:eastAsia="Times New Roman" w:cs="Times New Roman"/>
                <w:sz w:val="18"/>
                <w:szCs w:val="18"/>
                <w:lang w:bidi="ar-QA"/>
              </w:rPr>
              <w:t>Contract Owner</w:t>
            </w:r>
          </w:p>
        </w:tc>
        <w:tc>
          <w:tcPr>
            <w:tcW w:w="2767" w:type="dxa"/>
            <w:gridSpan w:val="2"/>
          </w:tcPr>
          <w:p w14:paraId="3111AE5A" w14:textId="77777777" w:rsidR="00450E4A" w:rsidRPr="00D82334" w:rsidRDefault="00450E4A" w:rsidP="00450E4A">
            <w:r w:rsidRPr="00D82334">
              <w:t xml:space="preserve"> </w:t>
            </w:r>
          </w:p>
        </w:tc>
      </w:tr>
      <w:tr w:rsidR="00D82334" w:rsidRPr="00D82334" w14:paraId="75BFBC79" w14:textId="77777777" w:rsidTr="009E0694">
        <w:trPr>
          <w:trHeight w:val="241"/>
        </w:trPr>
        <w:tc>
          <w:tcPr>
            <w:tcW w:w="5752" w:type="dxa"/>
          </w:tcPr>
          <w:p w14:paraId="31A3980A" w14:textId="42823D66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  <w:r w:rsidRPr="00D82334">
              <w:rPr>
                <w:rFonts w:eastAsia="Times New Roman" w:cs="Times New Roman"/>
                <w:sz w:val="18"/>
                <w:szCs w:val="18"/>
                <w:lang w:bidi="ar-QA"/>
              </w:rPr>
              <w:t>Contract Number</w:t>
            </w:r>
          </w:p>
        </w:tc>
        <w:tc>
          <w:tcPr>
            <w:tcW w:w="2491" w:type="dxa"/>
            <w:gridSpan w:val="2"/>
          </w:tcPr>
          <w:p w14:paraId="6C0C97FD" w14:textId="77777777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</w:p>
        </w:tc>
        <w:tc>
          <w:tcPr>
            <w:tcW w:w="4728" w:type="dxa"/>
          </w:tcPr>
          <w:p w14:paraId="3A2FB561" w14:textId="54F93F1A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  <w:r w:rsidRPr="00D82334">
              <w:rPr>
                <w:rFonts w:eastAsia="Times New Roman" w:cs="Times New Roman"/>
                <w:sz w:val="18"/>
                <w:szCs w:val="18"/>
                <w:lang w:bidi="ar-QA"/>
              </w:rPr>
              <w:t>Scope of the Contract</w:t>
            </w:r>
          </w:p>
        </w:tc>
        <w:tc>
          <w:tcPr>
            <w:tcW w:w="2767" w:type="dxa"/>
            <w:gridSpan w:val="2"/>
          </w:tcPr>
          <w:p w14:paraId="534E1671" w14:textId="77777777" w:rsidR="00450E4A" w:rsidRPr="00D82334" w:rsidRDefault="00450E4A" w:rsidP="00450E4A">
            <w:pPr>
              <w:rPr>
                <w:highlight w:val="yellow"/>
              </w:rPr>
            </w:pPr>
          </w:p>
        </w:tc>
      </w:tr>
      <w:tr w:rsidR="00D82334" w:rsidRPr="00D82334" w14:paraId="3368D7F6" w14:textId="77777777" w:rsidTr="009E0694">
        <w:trPr>
          <w:trHeight w:val="103"/>
        </w:trPr>
        <w:tc>
          <w:tcPr>
            <w:tcW w:w="5752" w:type="dxa"/>
            <w:vMerge w:val="restart"/>
          </w:tcPr>
          <w:p w14:paraId="40C02D1C" w14:textId="0496C55B" w:rsidR="00877B54" w:rsidRPr="00D82334" w:rsidRDefault="00D82334" w:rsidP="00450E4A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  <w:lang w:bidi="ar-QA"/>
              </w:rPr>
              <w:t>Validity End Date</w:t>
            </w:r>
          </w:p>
        </w:tc>
        <w:tc>
          <w:tcPr>
            <w:tcW w:w="2491" w:type="dxa"/>
            <w:gridSpan w:val="2"/>
            <w:vMerge w:val="restart"/>
          </w:tcPr>
          <w:p w14:paraId="278F5773" w14:textId="77777777" w:rsidR="00877B54" w:rsidRPr="00D82334" w:rsidRDefault="00877B54" w:rsidP="00450E4A">
            <w:r w:rsidRPr="00D82334">
              <w:t xml:space="preserve"> </w:t>
            </w:r>
          </w:p>
        </w:tc>
        <w:tc>
          <w:tcPr>
            <w:tcW w:w="4728" w:type="dxa"/>
          </w:tcPr>
          <w:p w14:paraId="411AAD2C" w14:textId="439B47AF" w:rsidR="00877B54" w:rsidRPr="00D82334" w:rsidRDefault="00877B54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  <w:r w:rsidRPr="00D82334">
              <w:rPr>
                <w:rFonts w:eastAsia="Times New Roman" w:cs="Times New Roman"/>
                <w:sz w:val="18"/>
                <w:szCs w:val="18"/>
                <w:lang w:bidi="ar-QA"/>
              </w:rPr>
              <w:t>Number of Subcontractors (if any)</w:t>
            </w:r>
          </w:p>
        </w:tc>
        <w:tc>
          <w:tcPr>
            <w:tcW w:w="2767" w:type="dxa"/>
            <w:gridSpan w:val="2"/>
          </w:tcPr>
          <w:p w14:paraId="37723505" w14:textId="77777777" w:rsidR="00877B54" w:rsidRPr="00D82334" w:rsidRDefault="00877B54" w:rsidP="00450E4A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</w:tr>
      <w:tr w:rsidR="00D82334" w:rsidRPr="00D82334" w14:paraId="168F96BF" w14:textId="77777777" w:rsidTr="009E0694">
        <w:trPr>
          <w:trHeight w:val="103"/>
        </w:trPr>
        <w:tc>
          <w:tcPr>
            <w:tcW w:w="5752" w:type="dxa"/>
            <w:vMerge/>
          </w:tcPr>
          <w:p w14:paraId="1D0DD5E7" w14:textId="77777777" w:rsidR="00877B54" w:rsidRPr="00D82334" w:rsidRDefault="00877B54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</w:p>
        </w:tc>
        <w:tc>
          <w:tcPr>
            <w:tcW w:w="2491" w:type="dxa"/>
            <w:gridSpan w:val="2"/>
            <w:vMerge/>
          </w:tcPr>
          <w:p w14:paraId="36D3CCB2" w14:textId="77777777" w:rsidR="00877B54" w:rsidRPr="00D82334" w:rsidRDefault="00877B54" w:rsidP="00450E4A"/>
        </w:tc>
        <w:tc>
          <w:tcPr>
            <w:tcW w:w="4728" w:type="dxa"/>
          </w:tcPr>
          <w:p w14:paraId="766090F8" w14:textId="37EE6531" w:rsidR="00877B54" w:rsidRPr="00D82334" w:rsidRDefault="00877B54" w:rsidP="00450E4A">
            <w:pPr>
              <w:rPr>
                <w:rFonts w:eastAsia="Times New Roman" w:cs="Times New Roman"/>
                <w:sz w:val="18"/>
                <w:szCs w:val="18"/>
                <w:lang w:bidi="ar-QA"/>
              </w:rPr>
            </w:pPr>
            <w:r w:rsidRPr="00D82334">
              <w:rPr>
                <w:rFonts w:eastAsia="Times New Roman" w:cs="Times New Roman"/>
                <w:sz w:val="18"/>
                <w:szCs w:val="18"/>
                <w:lang w:bidi="ar-QA"/>
              </w:rPr>
              <w:t>Number of Subcontractors levels (if any)</w:t>
            </w:r>
          </w:p>
        </w:tc>
        <w:tc>
          <w:tcPr>
            <w:tcW w:w="2767" w:type="dxa"/>
            <w:gridSpan w:val="2"/>
          </w:tcPr>
          <w:p w14:paraId="71A65ECB" w14:textId="77777777" w:rsidR="00877B54" w:rsidRPr="00D82334" w:rsidRDefault="00877B54" w:rsidP="00450E4A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</w:tr>
      <w:tr w:rsidR="00D82334" w:rsidRPr="00D82334" w14:paraId="5EE63799" w14:textId="77777777" w:rsidTr="009E0694">
        <w:trPr>
          <w:trHeight w:val="241"/>
        </w:trPr>
        <w:tc>
          <w:tcPr>
            <w:tcW w:w="5752" w:type="dxa"/>
          </w:tcPr>
          <w:p w14:paraId="7E956D0B" w14:textId="66528798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Number of Contractor POB (Onshore &amp; Offshore)</w:t>
            </w:r>
          </w:p>
        </w:tc>
        <w:tc>
          <w:tcPr>
            <w:tcW w:w="2491" w:type="dxa"/>
            <w:gridSpan w:val="2"/>
          </w:tcPr>
          <w:p w14:paraId="458534EF" w14:textId="77777777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</w:tcPr>
          <w:p w14:paraId="224C8B12" w14:textId="1D772C6A" w:rsidR="00450E4A" w:rsidRPr="00D82334" w:rsidRDefault="001F3370" w:rsidP="00450E4A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**</w:t>
            </w:r>
            <w:r w:rsidR="00450E4A" w:rsidRPr="00D82334">
              <w:rPr>
                <w:rFonts w:eastAsia="Times New Roman" w:cs="Times New Roman"/>
                <w:sz w:val="18"/>
                <w:szCs w:val="18"/>
              </w:rPr>
              <w:t>Number of Subcontractor POB (Onshore &amp; Offshore)</w:t>
            </w:r>
          </w:p>
        </w:tc>
        <w:tc>
          <w:tcPr>
            <w:tcW w:w="2767" w:type="dxa"/>
            <w:gridSpan w:val="2"/>
          </w:tcPr>
          <w:p w14:paraId="6D7FE7A3" w14:textId="77777777" w:rsidR="00450E4A" w:rsidRPr="00D82334" w:rsidRDefault="00450E4A" w:rsidP="00450E4A"/>
        </w:tc>
      </w:tr>
      <w:tr w:rsidR="00D82334" w:rsidRPr="00D82334" w14:paraId="026FFB67" w14:textId="77777777" w:rsidTr="009E0694">
        <w:trPr>
          <w:trHeight w:val="241"/>
        </w:trPr>
        <w:tc>
          <w:tcPr>
            <w:tcW w:w="5752" w:type="dxa"/>
          </w:tcPr>
          <w:p w14:paraId="27ABA063" w14:textId="4A28D8DB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Man-Hours of Contractor Personnel engaged in execution of Contract (Onshore &amp; offshore)</w:t>
            </w:r>
          </w:p>
        </w:tc>
        <w:tc>
          <w:tcPr>
            <w:tcW w:w="2491" w:type="dxa"/>
            <w:gridSpan w:val="2"/>
          </w:tcPr>
          <w:p w14:paraId="7E34C443" w14:textId="77777777" w:rsidR="00450E4A" w:rsidRPr="00D82334" w:rsidRDefault="00450E4A" w:rsidP="00450E4A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</w:tcPr>
          <w:p w14:paraId="495A376C" w14:textId="2666CF36" w:rsidR="00450E4A" w:rsidRPr="00D82334" w:rsidRDefault="001F3370" w:rsidP="00450E4A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**</w:t>
            </w:r>
            <w:r w:rsidR="00450E4A" w:rsidRPr="00D82334">
              <w:rPr>
                <w:rFonts w:eastAsia="Times New Roman" w:cs="Times New Roman"/>
                <w:sz w:val="18"/>
                <w:szCs w:val="18"/>
              </w:rPr>
              <w:t>Man-Hours of Subcontractor Personnel engaged in execution of Contract (Onshore &amp; offshore)</w:t>
            </w:r>
          </w:p>
        </w:tc>
        <w:tc>
          <w:tcPr>
            <w:tcW w:w="2767" w:type="dxa"/>
            <w:gridSpan w:val="2"/>
          </w:tcPr>
          <w:p w14:paraId="250D1875" w14:textId="77777777" w:rsidR="00450E4A" w:rsidRPr="00D82334" w:rsidRDefault="00450E4A" w:rsidP="00450E4A"/>
        </w:tc>
      </w:tr>
      <w:tr w:rsidR="00D82334" w:rsidRPr="00D82334" w14:paraId="5BF416E9" w14:textId="77777777" w:rsidTr="009E0694">
        <w:trPr>
          <w:trHeight w:val="241"/>
        </w:trPr>
        <w:tc>
          <w:tcPr>
            <w:tcW w:w="15739" w:type="dxa"/>
            <w:gridSpan w:val="6"/>
            <w:tcBorders>
              <w:bottom w:val="single" w:sz="4" w:space="0" w:color="auto"/>
            </w:tcBorders>
            <w:shd w:val="clear" w:color="auto" w:fill="33CCCC"/>
          </w:tcPr>
          <w:p w14:paraId="10EC7FEB" w14:textId="2918F5A3" w:rsidR="00450E4A" w:rsidRPr="00D82334" w:rsidRDefault="00831FA3" w:rsidP="00450E4A">
            <w:pPr>
              <w:tabs>
                <w:tab w:val="left" w:pos="9640"/>
              </w:tabs>
              <w:rPr>
                <w:sz w:val="20"/>
                <w:szCs w:val="20"/>
              </w:rPr>
            </w:pPr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2</w:t>
            </w:r>
            <w:r w:rsidR="00450E4A"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. HSE Statistics</w:t>
            </w:r>
            <w:r w:rsidR="00F3041F"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(</w:t>
            </w:r>
            <w:r w:rsidRPr="00D82334">
              <w:rPr>
                <w:sz w:val="16"/>
                <w:szCs w:val="16"/>
              </w:rPr>
              <w:t>Please note that the details provided as per the above contract number scop only not the overall activities</w:t>
            </w:r>
            <w:r w:rsidR="00F3041F"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)</w:t>
            </w:r>
            <w:r w:rsidR="00450E4A"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ab/>
            </w:r>
          </w:p>
        </w:tc>
      </w:tr>
      <w:tr w:rsidR="00D82334" w:rsidRPr="00D82334" w14:paraId="395334F4" w14:textId="77777777" w:rsidTr="009E0694">
        <w:trPr>
          <w:trHeight w:val="2352"/>
        </w:trPr>
        <w:tc>
          <w:tcPr>
            <w:tcW w:w="15739" w:type="dxa"/>
            <w:gridSpan w:val="6"/>
            <w:tcBorders>
              <w:bottom w:val="nil"/>
            </w:tcBorders>
            <w:shd w:val="clear" w:color="auto" w:fill="auto"/>
          </w:tcPr>
          <w:p w14:paraId="6E13AB2C" w14:textId="19D994DA" w:rsidR="00450E4A" w:rsidRPr="00D82334" w:rsidRDefault="00831FA3" w:rsidP="00450E4A">
            <w:pPr>
              <w:tabs>
                <w:tab w:val="left" w:pos="9640"/>
              </w:tabs>
              <w:rPr>
                <w:noProof/>
              </w:rPr>
            </w:pPr>
            <w:r w:rsidRPr="00D82334">
              <w:rPr>
                <w:rFonts w:eastAsia="Times New Roman" w:cs="Times New Roman"/>
                <w:b/>
                <w:bCs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84864" behindDoc="0" locked="0" layoutInCell="1" allowOverlap="1" wp14:anchorId="21B35C6D" wp14:editId="038BF7EE">
                      <wp:simplePos x="0" y="0"/>
                      <wp:positionH relativeFrom="column">
                        <wp:posOffset>1687195</wp:posOffset>
                      </wp:positionH>
                      <wp:positionV relativeFrom="paragraph">
                        <wp:posOffset>65100</wp:posOffset>
                      </wp:positionV>
                      <wp:extent cx="6323965" cy="1623060"/>
                      <wp:effectExtent l="0" t="0" r="635" b="0"/>
                      <wp:wrapNone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323965" cy="1623060"/>
                                <a:chOff x="0" y="0"/>
                                <a:chExt cx="6323965" cy="1630907"/>
                              </a:xfrm>
                            </wpg:grpSpPr>
                            <wpg:grpSp>
                              <wpg:cNvPr id="6" name="Group 6"/>
                              <wpg:cNvGrpSpPr/>
                              <wpg:grpSpPr>
                                <a:xfrm>
                                  <a:off x="0" y="0"/>
                                  <a:ext cx="6323965" cy="1630907"/>
                                  <a:chOff x="327563" y="0"/>
                                  <a:chExt cx="6165814" cy="1686931"/>
                                </a:xfrm>
                              </wpg:grpSpPr>
                              <wpg:grpSp>
                                <wpg:cNvPr id="5" name="Group 5"/>
                                <wpg:cNvGrpSpPr/>
                                <wpg:grpSpPr>
                                  <a:xfrm>
                                    <a:off x="327563" y="0"/>
                                    <a:ext cx="6165814" cy="1686931"/>
                                    <a:chOff x="327563" y="0"/>
                                    <a:chExt cx="6165814" cy="1686931"/>
                                  </a:xfrm>
                                </wpg:grpSpPr>
                                <wpg:grpSp>
                                  <wpg:cNvPr id="2" name="Group 2"/>
                                  <wpg:cNvGrpSpPr/>
                                  <wpg:grpSpPr>
                                    <a:xfrm>
                                      <a:off x="327563" y="0"/>
                                      <a:ext cx="6165814" cy="1615440"/>
                                      <a:chOff x="306297" y="0"/>
                                      <a:chExt cx="6165814" cy="1616002"/>
                                    </a:xfrm>
                                  </wpg:grpSpPr>
                                  <wpg:grpSp>
                                    <wpg:cNvPr id="11" name="Group 11"/>
                                    <wpg:cNvGrpSpPr/>
                                    <wpg:grpSpPr>
                                      <a:xfrm>
                                        <a:off x="306297" y="0"/>
                                        <a:ext cx="6165814" cy="1478343"/>
                                        <a:chOff x="374768" y="0"/>
                                        <a:chExt cx="6183865" cy="1426678"/>
                                      </a:xfrm>
                                    </wpg:grpSpPr>
                                    <pic:pic xmlns:pic="http://schemas.openxmlformats.org/drawingml/2006/picture">
                                      <pic:nvPicPr>
                                        <pic:cNvPr id="16" name="Picture"/>
                                        <pic:cNvPicPr/>
                                      </pic:nvPicPr>
                                      <pic:blipFill rotWithShape="1">
                                        <a:blip r:embed="rId9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6337" t="21279" r="9469" b="48269"/>
                                        <a:stretch/>
                                      </pic:blipFill>
                                      <pic:spPr bwMode="auto">
                                        <a:xfrm>
                                          <a:off x="374768" y="240950"/>
                                          <a:ext cx="5713690" cy="1185728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  <wps:wsp>
                                      <wps:cNvPr id="10" name="Text Box 10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1022703" y="0"/>
                                          <a:ext cx="5535930" cy="2921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2139C71C" w14:textId="32F25623" w:rsidR="00450E4A" w:rsidRPr="002457FE" w:rsidRDefault="00450E4A" w:rsidP="00F91B34">
                                            <w:pPr>
                                              <w:tabs>
                                                <w:tab w:val="left" w:pos="5040"/>
                                                <w:tab w:val="right" w:pos="11736"/>
                                              </w:tabs>
                                              <w:spacing w:before="40" w:line="358" w:lineRule="exact"/>
                                              <w:textAlignment w:val="baseline"/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</w:pPr>
                                            <w:r w:rsidRPr="002457FE"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  <w:t>202</w:t>
                                            </w:r>
                                            <w:r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  <w:t>2</w:t>
                                            </w:r>
                                            <w:r w:rsidRPr="002457FE"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  <w:t xml:space="preserve"> YTD                              </w:t>
                                            </w:r>
                                            <w:r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  <w:t xml:space="preserve">             </w:t>
                                            </w:r>
                                            <w:r w:rsidRPr="002457FE"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  <w:t xml:space="preserve">   Definitions</w:t>
                                            </w:r>
                                            <w:r w:rsidRPr="002457FE"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  <w:tab/>
                                              <w:t xml:space="preserve">                    </w:t>
                                            </w:r>
                                            <w:r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  <w:t xml:space="preserve">      </w:t>
                                            </w:r>
                                            <w:r w:rsidRPr="002457FE">
                                              <w:rPr>
                                                <w:rFonts w:ascii="Calibri" w:eastAsia="Calibri" w:hAnsi="Calibri"/>
                                                <w:color w:val="58BBB8"/>
                                                <w:szCs w:val="12"/>
                                              </w:rPr>
                                              <w:t xml:space="preserve">Month - NN  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0" tIns="0" rIns="0" bIns="0" anchor="t" anchorCtr="0" upright="1">
                                        <a:noAutofit/>
                                      </wps:bodyPr>
                                    </wps:wsp>
                                  </wpg:grpSp>
                                  <wps:wsp>
                                    <wps:cNvPr id="21" name="Rectangle 21"/>
                                    <wps:cNvSpPr/>
                                    <wps:spPr>
                                      <a:xfrm>
                                        <a:off x="948520" y="212652"/>
                                        <a:ext cx="527050" cy="14033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3EDD6F23" w14:textId="77777777" w:rsidR="00450E4A" w:rsidRPr="00826826" w:rsidRDefault="00450E4A" w:rsidP="00826826">
                                          <w:pPr>
                                            <w:spacing w:before="120" w:after="60" w:line="240" w:lineRule="auto"/>
                                            <w:ind w:left="288"/>
                                            <w:jc w:val="center"/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 w:rsidRPr="00826826">
                                            <w:rPr>
                                              <w:color w:val="000000" w:themeColor="text1"/>
                                            </w:rPr>
                                            <w:t>0</w:t>
                                          </w:r>
                                        </w:p>
                                        <w:p w14:paraId="4FFD5C1E" w14:textId="77777777" w:rsidR="00450E4A" w:rsidRPr="00826826" w:rsidRDefault="00450E4A" w:rsidP="00826826">
                                          <w:pPr>
                                            <w:spacing w:before="40" w:after="80" w:line="240" w:lineRule="auto"/>
                                            <w:ind w:left="288"/>
                                            <w:jc w:val="center"/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 w:rsidRPr="00826826">
                                            <w:rPr>
                                              <w:color w:val="000000" w:themeColor="text1"/>
                                            </w:rPr>
                                            <w:t>0</w:t>
                                          </w:r>
                                        </w:p>
                                        <w:p w14:paraId="45C3D2E6" w14:textId="77777777" w:rsidR="00450E4A" w:rsidRPr="00826826" w:rsidRDefault="00450E4A" w:rsidP="00826826">
                                          <w:pPr>
                                            <w:spacing w:before="80" w:after="60" w:line="240" w:lineRule="auto"/>
                                            <w:ind w:left="288"/>
                                            <w:jc w:val="center"/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 w:rsidRPr="00826826">
                                            <w:rPr>
                                              <w:color w:val="000000" w:themeColor="text1"/>
                                            </w:rPr>
                                            <w:t>0</w:t>
                                          </w:r>
                                        </w:p>
                                        <w:p w14:paraId="047E9FE5" w14:textId="77777777" w:rsidR="00450E4A" w:rsidRPr="00826826" w:rsidRDefault="00450E4A" w:rsidP="00826826">
                                          <w:pPr>
                                            <w:spacing w:before="60" w:after="60" w:line="240" w:lineRule="auto"/>
                                            <w:ind w:left="288"/>
                                            <w:jc w:val="center"/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 w:rsidRPr="00826826">
                                            <w:rPr>
                                              <w:color w:val="000000" w:themeColor="text1"/>
                                            </w:rPr>
                                            <w:t>0</w:t>
                                          </w:r>
                                        </w:p>
                                        <w:p w14:paraId="08C8BB9B" w14:textId="77777777" w:rsidR="00450E4A" w:rsidRPr="00826826" w:rsidRDefault="00450E4A" w:rsidP="00826826">
                                          <w:pPr>
                                            <w:spacing w:before="60" w:after="60" w:line="240" w:lineRule="auto"/>
                                            <w:ind w:left="288"/>
                                            <w:jc w:val="center"/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 w:rsidRPr="00826826">
                                            <w:rPr>
                                              <w:color w:val="000000" w:themeColor="text1"/>
                                            </w:rPr>
                                            <w:t>0</w:t>
                                          </w:r>
                                        </w:p>
                                        <w:p w14:paraId="17D1F19E" w14:textId="77777777" w:rsidR="00450E4A" w:rsidRPr="00826826" w:rsidRDefault="00450E4A" w:rsidP="00F91B34">
                                          <w:pPr>
                                            <w:spacing w:before="120" w:after="120" w:line="240" w:lineRule="auto"/>
                                            <w:ind w:left="288"/>
                                            <w:jc w:val="center"/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s:wsp>
                                  <wps:cNvPr id="19" name="Rectangle 19"/>
                                  <wps:cNvSpPr/>
                                  <wps:spPr>
                                    <a:xfrm>
                                      <a:off x="2844800" y="139679"/>
                                      <a:ext cx="749300" cy="15472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6109494B" w14:textId="77777777" w:rsidR="00450E4A" w:rsidRPr="00874199" w:rsidRDefault="00450E4A" w:rsidP="00874199">
                                        <w:pPr>
                                          <w:spacing w:after="120"/>
                                          <w:jc w:val="center"/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4"/>
                                            <w:szCs w:val="14"/>
                                          </w:rPr>
                                        </w:pPr>
                                        <w:r w:rsidRPr="00874199"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4"/>
                                            <w:szCs w:val="14"/>
                                          </w:rPr>
                                          <w:t>FAT</w:t>
                                        </w:r>
                                      </w:p>
                                      <w:p w14:paraId="3C4DABF8" w14:textId="77777777" w:rsidR="00450E4A" w:rsidRPr="00874199" w:rsidRDefault="00450E4A" w:rsidP="00874199">
                                        <w:pPr>
                                          <w:spacing w:after="60"/>
                                          <w:jc w:val="center"/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4"/>
                                            <w:szCs w:val="14"/>
                                          </w:rPr>
                                        </w:pPr>
                                        <w:r w:rsidRPr="00874199"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4"/>
                                            <w:szCs w:val="14"/>
                                          </w:rPr>
                                          <w:t>LTI</w:t>
                                        </w:r>
                                      </w:p>
                                      <w:p w14:paraId="0ACB2E40" w14:textId="77777777" w:rsidR="00450E4A" w:rsidRPr="00874199" w:rsidRDefault="00450E4A" w:rsidP="00874199">
                                        <w:pPr>
                                          <w:spacing w:before="200" w:after="120" w:line="240" w:lineRule="auto"/>
                                          <w:jc w:val="center"/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4"/>
                                            <w:szCs w:val="14"/>
                                          </w:rPr>
                                        </w:pPr>
                                        <w:r w:rsidRPr="00874199"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4"/>
                                            <w:szCs w:val="14"/>
                                          </w:rPr>
                                          <w:t>RWDC+MTC</w:t>
                                        </w:r>
                                      </w:p>
                                      <w:p w14:paraId="2FBA08F8" w14:textId="77777777" w:rsidR="00450E4A" w:rsidRPr="008A31F9" w:rsidRDefault="00450E4A" w:rsidP="00723DF6">
                                        <w:pPr>
                                          <w:spacing w:before="240" w:line="240" w:lineRule="auto"/>
                                          <w:jc w:val="center"/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2"/>
                                            <w:szCs w:val="12"/>
                                          </w:rPr>
                                        </w:pPr>
                                        <w:r w:rsidRPr="00874199"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2"/>
                                            <w:szCs w:val="12"/>
                                          </w:rPr>
                                          <w:t>FAC+ NM + IWC</w:t>
                                        </w:r>
                                      </w:p>
                                      <w:p w14:paraId="0EF6E305" w14:textId="77777777" w:rsidR="00450E4A" w:rsidRPr="008A31F9" w:rsidRDefault="00450E4A" w:rsidP="00F91B34">
                                        <w:pPr>
                                          <w:spacing w:before="120"/>
                                          <w:jc w:val="center"/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2"/>
                                            <w:szCs w:val="12"/>
                                          </w:rPr>
                                        </w:pPr>
                                        <w:r w:rsidRPr="008A31F9">
                                          <w:rPr>
                                            <w:b/>
                                            <w:bCs/>
                                            <w:color w:val="000000" w:themeColor="text1"/>
                                            <w:sz w:val="12"/>
                                            <w:szCs w:val="12"/>
                                          </w:rPr>
                                          <w:t>Observation Cards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12" name="Text Box 1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822700" y="228600"/>
                                    <a:ext cx="158115" cy="7588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14:paraId="6C2EF8BD" w14:textId="77777777" w:rsidR="00450E4A" w:rsidRPr="00D11561" w:rsidRDefault="00450E4A" w:rsidP="00F91B34">
                                      <w:pPr>
                                        <w:spacing w:before="50" w:after="43" w:line="182" w:lineRule="exact"/>
                                        <w:textAlignment w:val="baseline"/>
                                        <w:rPr>
                                          <w:rFonts w:ascii="Arial" w:eastAsia="Arial" w:hAnsi="Arial"/>
                                          <w:b/>
                                          <w:color w:val="7E7E7E"/>
                                          <w:spacing w:val="-21"/>
                                          <w:szCs w:val="20"/>
                                        </w:rPr>
                                      </w:pPr>
                                      <w:r w:rsidRPr="00D11561">
                                        <w:rPr>
                                          <w:rFonts w:ascii="Arial" w:eastAsia="Arial" w:hAnsi="Arial"/>
                                          <w:b/>
                                          <w:color w:val="7E7E7E"/>
                                          <w:spacing w:val="-21"/>
                                          <w:szCs w:val="20"/>
                                        </w:rPr>
                                        <w:t>Recordable</w:t>
                                      </w:r>
                                    </w:p>
                                  </w:txbxContent>
                                </wps:txbx>
                                <wps:bodyPr rot="0" vert="vert270" wrap="square" lIns="0" tIns="0" rIns="0" bIns="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7" name="Rectangle 7"/>
                              <wps:cNvSpPr/>
                              <wps:spPr>
                                <a:xfrm>
                                  <a:off x="4606506" y="163902"/>
                                  <a:ext cx="629728" cy="137218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831B696" w14:textId="06704392" w:rsidR="00450E4A" w:rsidRDefault="00450E4A" w:rsidP="00826826">
                                    <w:pPr>
                                      <w:spacing w:after="60" w:line="240" w:lineRule="auto"/>
                                      <w:jc w:val="center"/>
                                    </w:pPr>
                                    <w:r>
                                      <w:t>0</w:t>
                                    </w:r>
                                  </w:p>
                                  <w:p w14:paraId="1BDCFABA" w14:textId="0D7BE353" w:rsidR="00450E4A" w:rsidRDefault="00450E4A" w:rsidP="00826826">
                                    <w:pPr>
                                      <w:spacing w:after="60" w:line="240" w:lineRule="auto"/>
                                      <w:jc w:val="center"/>
                                    </w:pPr>
                                    <w:r>
                                      <w:t>0</w:t>
                                    </w:r>
                                  </w:p>
                                  <w:p w14:paraId="64CC8E57" w14:textId="66A5FC37" w:rsidR="00450E4A" w:rsidRDefault="00450E4A" w:rsidP="00826826">
                                    <w:pPr>
                                      <w:spacing w:after="60" w:line="240" w:lineRule="auto"/>
                                      <w:jc w:val="center"/>
                                    </w:pPr>
                                    <w:r>
                                      <w:t>0</w:t>
                                    </w:r>
                                  </w:p>
                                  <w:p w14:paraId="08C9A77F" w14:textId="09407B67" w:rsidR="00450E4A" w:rsidRDefault="00450E4A" w:rsidP="00826826">
                                    <w:pPr>
                                      <w:spacing w:after="60" w:line="240" w:lineRule="auto"/>
                                      <w:jc w:val="center"/>
                                    </w:pPr>
                                    <w:r>
                                      <w:t>0</w:t>
                                    </w:r>
                                  </w:p>
                                  <w:p w14:paraId="09CAD8A4" w14:textId="1AA5A4D6" w:rsidR="00450E4A" w:rsidRDefault="00450E4A" w:rsidP="00826826">
                                    <w:pPr>
                                      <w:spacing w:after="60" w:line="240" w:lineRule="auto"/>
                                      <w:jc w:val="center"/>
                                    </w:pPr>
                                    <w:r>
                                      <w:t>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B35C6D" id="Group 8" o:spid="_x0000_s1026" style="position:absolute;margin-left:132.85pt;margin-top:5.15pt;width:497.95pt;height:127.8pt;z-index:251684864;mso-height-relative:margin" coordsize="63239,16309" o:gfxdata="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VWy/5eP+u7VaqrZf&#10;8vH/AF3amS/iRaooopF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VbL/l4/67tVqqtl/y8f8AXdqZL+JF&#10;qiiikU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Vsv+Xj/ru1Wqq2X/Lx/wBd&#10;2pkv4kWqKKKRQ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VWy/5eP+u7VaqrZf8vH/AF3amS/iRaooopF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">
                      <v:group id="Group 6" o:spid="_x0000_s1027" style="position:absolute;width:63239;height:16309" coordorigin="3275" coordsize="61658,16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group id="Group 5" o:spid="_x0000_s1028" style="position:absolute;left:3275;width:61658;height:16869" coordorigin="3275" coordsize="61658,16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    <v:group id="Group 2" o:spid="_x0000_s1029" style="position:absolute;left:3275;width:61658;height:16154" coordorigin="3062" coordsize="61658,16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      <v:group id="Group 11" o:spid="_x0000_s1030" style="position:absolute;left:3062;width:61659;height:14783" coordorigin="3747" coordsize="61838,14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Picture" o:spid="_x0000_s1031" type="#_x0000_t75" style="position:absolute;left:3747;top:2409;width:57137;height:11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">
                                <v:imagedata r:id="rId10" o:title="" croptop="13945f" cropbottom="31634f" cropleft="4153f" cropright="6206f"/>
                              </v:shape>
                              <v:shapetype id="_x0000_t202" coordsize="21600,21600" o:spt="202" path="m,l,21600r21600,l21600,xe">
                                <v:stroke joinstyle="miter"/>
                                <v:path gradientshapeok="t" o:connecttype="rect"/>
                              </v:shapetype>
                              <v:shape id="Text Box 10" o:spid="_x0000_s1032" type="#_x0000_t202" style="position:absolute;left:10227;width:55359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              <v:textbox inset="0,0,0,0">
                                  <w:txbxContent>
                                    <w:p w14:paraId="2139C71C" w14:textId="32F25623" w:rsidR="00450E4A" w:rsidRPr="002457FE" w:rsidRDefault="00450E4A" w:rsidP="00F91B34">
                                      <w:pPr>
                                        <w:tabs>
                                          <w:tab w:val="left" w:pos="5040"/>
                                          <w:tab w:val="right" w:pos="11736"/>
                                        </w:tabs>
                                        <w:spacing w:before="40" w:line="358" w:lineRule="exact"/>
                                        <w:textAlignment w:val="baseline"/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</w:pPr>
                                      <w:r w:rsidRPr="002457FE"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  <w:t>202</w:t>
                                      </w:r>
                                      <w:r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  <w:t>2</w:t>
                                      </w:r>
                                      <w:r w:rsidRPr="002457FE"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  <w:t xml:space="preserve"> YTD                              </w:t>
                                      </w:r>
                                      <w:r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  <w:t xml:space="preserve">             </w:t>
                                      </w:r>
                                      <w:r w:rsidRPr="002457FE"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  <w:t xml:space="preserve">   Definitions</w:t>
                                      </w:r>
                                      <w:r w:rsidRPr="002457FE"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  <w:tab/>
                                        <w:t xml:space="preserve">                    </w:t>
                                      </w:r>
                                      <w:r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  <w:t xml:space="preserve">      </w:t>
                                      </w:r>
                                      <w:r w:rsidRPr="002457FE">
                                        <w:rPr>
                                          <w:rFonts w:ascii="Calibri" w:eastAsia="Calibri" w:hAnsi="Calibri"/>
                                          <w:color w:val="58BBB8"/>
                                          <w:szCs w:val="12"/>
                                        </w:rPr>
                                        <w:t xml:space="preserve">Month - NN  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rect id="Rectangle 21" o:spid="_x0000_s1033" style="position:absolute;left:9485;top:2126;width:5270;height:140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" filled="f" stroked="f" strokeweight="1pt">
                              <v:textbox>
                                <w:txbxContent>
                                  <w:p w14:paraId="3EDD6F23" w14:textId="77777777" w:rsidR="00450E4A" w:rsidRPr="00826826" w:rsidRDefault="00450E4A" w:rsidP="00826826">
                                    <w:pPr>
                                      <w:spacing w:before="120" w:after="60" w:line="240" w:lineRule="auto"/>
                                      <w:ind w:left="288"/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  <w:r w:rsidRPr="00826826">
                                      <w:rPr>
                                        <w:color w:val="000000" w:themeColor="text1"/>
                                      </w:rPr>
                                      <w:t>0</w:t>
                                    </w:r>
                                  </w:p>
                                  <w:p w14:paraId="4FFD5C1E" w14:textId="77777777" w:rsidR="00450E4A" w:rsidRPr="00826826" w:rsidRDefault="00450E4A" w:rsidP="00826826">
                                    <w:pPr>
                                      <w:spacing w:before="40" w:after="80" w:line="240" w:lineRule="auto"/>
                                      <w:ind w:left="288"/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  <w:r w:rsidRPr="00826826">
                                      <w:rPr>
                                        <w:color w:val="000000" w:themeColor="text1"/>
                                      </w:rPr>
                                      <w:t>0</w:t>
                                    </w:r>
                                  </w:p>
                                  <w:p w14:paraId="45C3D2E6" w14:textId="77777777" w:rsidR="00450E4A" w:rsidRPr="00826826" w:rsidRDefault="00450E4A" w:rsidP="00826826">
                                    <w:pPr>
                                      <w:spacing w:before="80" w:after="60" w:line="240" w:lineRule="auto"/>
                                      <w:ind w:left="288"/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  <w:r w:rsidRPr="00826826">
                                      <w:rPr>
                                        <w:color w:val="000000" w:themeColor="text1"/>
                                      </w:rPr>
                                      <w:t>0</w:t>
                                    </w:r>
                                  </w:p>
                                  <w:p w14:paraId="047E9FE5" w14:textId="77777777" w:rsidR="00450E4A" w:rsidRPr="00826826" w:rsidRDefault="00450E4A" w:rsidP="00826826">
                                    <w:pPr>
                                      <w:spacing w:before="60" w:after="60" w:line="240" w:lineRule="auto"/>
                                      <w:ind w:left="288"/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  <w:r w:rsidRPr="00826826">
                                      <w:rPr>
                                        <w:color w:val="000000" w:themeColor="text1"/>
                                      </w:rPr>
                                      <w:t>0</w:t>
                                    </w:r>
                                  </w:p>
                                  <w:p w14:paraId="08C8BB9B" w14:textId="77777777" w:rsidR="00450E4A" w:rsidRPr="00826826" w:rsidRDefault="00450E4A" w:rsidP="00826826">
                                    <w:pPr>
                                      <w:spacing w:before="60" w:after="60" w:line="240" w:lineRule="auto"/>
                                      <w:ind w:left="288"/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  <w:r w:rsidRPr="00826826">
                                      <w:rPr>
                                        <w:color w:val="000000" w:themeColor="text1"/>
                                      </w:rPr>
                                      <w:t>0</w:t>
                                    </w:r>
                                  </w:p>
                                  <w:p w14:paraId="17D1F19E" w14:textId="77777777" w:rsidR="00450E4A" w:rsidRPr="00826826" w:rsidRDefault="00450E4A" w:rsidP="00F91B34">
                                    <w:pPr>
                                      <w:spacing w:before="120" w:after="120" w:line="240" w:lineRule="auto"/>
                                      <w:ind w:left="288"/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</v:group>
                          <v:rect id="Rectangle 19" o:spid="_x0000_s1034" style="position:absolute;left:28448;top:1396;width:7493;height:15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" filled="f" stroked="f" strokeweight="1pt">
                            <v:textbox>
                              <w:txbxContent>
                                <w:p w14:paraId="6109494B" w14:textId="77777777" w:rsidR="00450E4A" w:rsidRPr="00874199" w:rsidRDefault="00450E4A" w:rsidP="00874199">
                                  <w:pPr>
                                    <w:spacing w:after="12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874199">
                                    <w:rPr>
                                      <w:b/>
                                      <w:bCs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AT</w:t>
                                  </w:r>
                                </w:p>
                                <w:p w14:paraId="3C4DABF8" w14:textId="77777777" w:rsidR="00450E4A" w:rsidRPr="00874199" w:rsidRDefault="00450E4A" w:rsidP="00874199">
                                  <w:pPr>
                                    <w:spacing w:after="6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874199">
                                    <w:rPr>
                                      <w:b/>
                                      <w:bCs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LTI</w:t>
                                  </w:r>
                                </w:p>
                                <w:p w14:paraId="0ACB2E40" w14:textId="77777777" w:rsidR="00450E4A" w:rsidRPr="00874199" w:rsidRDefault="00450E4A" w:rsidP="00874199">
                                  <w:pPr>
                                    <w:spacing w:before="200" w:after="120" w:line="240" w:lineRule="auto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874199">
                                    <w:rPr>
                                      <w:b/>
                                      <w:bCs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RWDC+MTC</w:t>
                                  </w:r>
                                </w:p>
                                <w:p w14:paraId="2FBA08F8" w14:textId="77777777" w:rsidR="00450E4A" w:rsidRPr="008A31F9" w:rsidRDefault="00450E4A" w:rsidP="00723DF6">
                                  <w:pPr>
                                    <w:spacing w:before="240" w:line="240" w:lineRule="auto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  <w:sz w:val="12"/>
                                      <w:szCs w:val="12"/>
                                    </w:rPr>
                                  </w:pPr>
                                  <w:r w:rsidRPr="00874199">
                                    <w:rPr>
                                      <w:b/>
                                      <w:bCs/>
                                      <w:color w:val="000000" w:themeColor="text1"/>
                                      <w:sz w:val="12"/>
                                      <w:szCs w:val="12"/>
                                    </w:rPr>
                                    <w:t>FAC+ NM + IWC</w:t>
                                  </w:r>
                                </w:p>
                                <w:p w14:paraId="0EF6E305" w14:textId="77777777" w:rsidR="00450E4A" w:rsidRPr="008A31F9" w:rsidRDefault="00450E4A" w:rsidP="00F91B34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  <w:sz w:val="12"/>
                                      <w:szCs w:val="12"/>
                                    </w:rPr>
                                  </w:pPr>
                                  <w:r w:rsidRPr="008A31F9">
                                    <w:rPr>
                                      <w:b/>
                                      <w:bCs/>
                                      <w:color w:val="000000" w:themeColor="text1"/>
                                      <w:sz w:val="12"/>
                                      <w:szCs w:val="12"/>
                                    </w:rPr>
                                    <w:t>Observation Cards</w:t>
                                  </w:r>
                                </w:p>
                              </w:txbxContent>
                            </v:textbox>
                          </v:rect>
                        </v:group>
                        <v:shape id="Text Box 12" o:spid="_x0000_s1035" type="#_x0000_t202" style="position:absolute;left:38227;top:2286;width:1581;height:7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" filled="f" stroked="f">
                          <v:textbox style="layout-flow:vertical;mso-layout-flow-alt:bottom-to-top" inset="0,0,0,0">
                            <w:txbxContent>
                              <w:p w14:paraId="6C2EF8BD" w14:textId="77777777" w:rsidR="00450E4A" w:rsidRPr="00D11561" w:rsidRDefault="00450E4A" w:rsidP="00F91B34">
                                <w:pPr>
                                  <w:spacing w:before="50" w:after="43" w:line="182" w:lineRule="exact"/>
                                  <w:textAlignment w:val="baseline"/>
                                  <w:rPr>
                                    <w:rFonts w:ascii="Arial" w:eastAsia="Arial" w:hAnsi="Arial"/>
                                    <w:b/>
                                    <w:color w:val="7E7E7E"/>
                                    <w:spacing w:val="-21"/>
                                    <w:szCs w:val="20"/>
                                  </w:rPr>
                                </w:pPr>
                                <w:r w:rsidRPr="00D11561">
                                  <w:rPr>
                                    <w:rFonts w:ascii="Arial" w:eastAsia="Arial" w:hAnsi="Arial"/>
                                    <w:b/>
                                    <w:color w:val="7E7E7E"/>
                                    <w:spacing w:val="-21"/>
                                    <w:szCs w:val="20"/>
                                  </w:rPr>
                                  <w:t>Recordable</w:t>
                                </w:r>
                              </w:p>
                            </w:txbxContent>
                          </v:textbox>
                        </v:shape>
                      </v:group>
                      <v:rect id="Rectangle 7" o:spid="_x0000_s1036" style="position:absolute;left:46065;top:1639;width:6297;height:137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      <v:textbox>
                          <w:txbxContent>
                            <w:p w14:paraId="1831B696" w14:textId="06704392" w:rsidR="00450E4A" w:rsidRDefault="00450E4A" w:rsidP="00826826">
                              <w:pPr>
                                <w:spacing w:after="60" w:line="240" w:lineRule="auto"/>
                                <w:jc w:val="center"/>
                              </w:pPr>
                              <w:r>
                                <w:t>0</w:t>
                              </w:r>
                            </w:p>
                            <w:p w14:paraId="1BDCFABA" w14:textId="0D7BE353" w:rsidR="00450E4A" w:rsidRDefault="00450E4A" w:rsidP="00826826">
                              <w:pPr>
                                <w:spacing w:after="60" w:line="240" w:lineRule="auto"/>
                                <w:jc w:val="center"/>
                              </w:pPr>
                              <w:r>
                                <w:t>0</w:t>
                              </w:r>
                            </w:p>
                            <w:p w14:paraId="64CC8E57" w14:textId="66A5FC37" w:rsidR="00450E4A" w:rsidRDefault="00450E4A" w:rsidP="00826826">
                              <w:pPr>
                                <w:spacing w:after="60" w:line="240" w:lineRule="auto"/>
                                <w:jc w:val="center"/>
                              </w:pPr>
                              <w:r>
                                <w:t>0</w:t>
                              </w:r>
                            </w:p>
                            <w:p w14:paraId="08C9A77F" w14:textId="09407B67" w:rsidR="00450E4A" w:rsidRDefault="00450E4A" w:rsidP="00826826">
                              <w:pPr>
                                <w:spacing w:after="60" w:line="240" w:lineRule="auto"/>
                                <w:jc w:val="center"/>
                              </w:pPr>
                              <w:r>
                                <w:t>0</w:t>
                              </w:r>
                            </w:p>
                            <w:p w14:paraId="09CAD8A4" w14:textId="1AA5A4D6" w:rsidR="00450E4A" w:rsidRDefault="00450E4A" w:rsidP="00826826">
                              <w:pPr>
                                <w:spacing w:after="60" w:line="240" w:lineRule="auto"/>
                                <w:jc w:val="center"/>
                              </w:pPr>
                              <w:r>
                                <w:t>0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14:paraId="4A827A47" w14:textId="4DF07A28" w:rsidR="00450E4A" w:rsidRPr="00D82334" w:rsidRDefault="00450E4A" w:rsidP="00450E4A">
            <w:pPr>
              <w:tabs>
                <w:tab w:val="left" w:pos="9640"/>
              </w:tabs>
              <w:rPr>
                <w:noProof/>
              </w:rPr>
            </w:pPr>
          </w:p>
          <w:p w14:paraId="4C5FED43" w14:textId="1745F26C" w:rsidR="00450E4A" w:rsidRPr="00D82334" w:rsidRDefault="00450E4A" w:rsidP="00450E4A">
            <w:pPr>
              <w:tabs>
                <w:tab w:val="left" w:pos="9640"/>
              </w:tabs>
              <w:rPr>
                <w:noProof/>
              </w:rPr>
            </w:pPr>
          </w:p>
          <w:p w14:paraId="73AC2935" w14:textId="2EB5DC4D" w:rsidR="00450E4A" w:rsidRPr="00D82334" w:rsidRDefault="00450E4A" w:rsidP="00450E4A">
            <w:pPr>
              <w:tabs>
                <w:tab w:val="left" w:pos="9640"/>
              </w:tabs>
              <w:rPr>
                <w:noProof/>
              </w:rPr>
            </w:pPr>
          </w:p>
          <w:p w14:paraId="11D14E2B" w14:textId="77777777" w:rsidR="00450E4A" w:rsidRPr="00D82334" w:rsidRDefault="00450E4A" w:rsidP="00450E4A">
            <w:pPr>
              <w:tabs>
                <w:tab w:val="left" w:pos="9640"/>
              </w:tabs>
              <w:rPr>
                <w:noProof/>
              </w:rPr>
            </w:pPr>
          </w:p>
          <w:p w14:paraId="5FD490CE" w14:textId="742162C4" w:rsidR="00450E4A" w:rsidRPr="00D82334" w:rsidRDefault="00450E4A" w:rsidP="00450E4A">
            <w:pPr>
              <w:tabs>
                <w:tab w:val="left" w:pos="9640"/>
              </w:tabs>
              <w:rPr>
                <w:noProof/>
              </w:rPr>
            </w:pPr>
          </w:p>
          <w:p w14:paraId="17399C3C" w14:textId="41A7DB8F" w:rsidR="00450E4A" w:rsidRPr="00D82334" w:rsidRDefault="00450E4A" w:rsidP="00450E4A">
            <w:pPr>
              <w:tabs>
                <w:tab w:val="left" w:pos="9640"/>
              </w:tabs>
              <w:rPr>
                <w:noProof/>
              </w:rPr>
            </w:pPr>
          </w:p>
          <w:p w14:paraId="2A9BE2A9" w14:textId="15856B2F" w:rsidR="00450E4A" w:rsidRPr="00D82334" w:rsidRDefault="00450E4A" w:rsidP="00450E4A">
            <w:pPr>
              <w:tabs>
                <w:tab w:val="left" w:pos="9640"/>
              </w:tabs>
              <w:rPr>
                <w:noProof/>
              </w:rPr>
            </w:pPr>
          </w:p>
        </w:tc>
      </w:tr>
      <w:tr w:rsidR="00D82334" w:rsidRPr="00D82334" w14:paraId="0DAC3A25" w14:textId="77777777" w:rsidTr="009E0694">
        <w:trPr>
          <w:trHeight w:val="241"/>
        </w:trPr>
        <w:tc>
          <w:tcPr>
            <w:tcW w:w="15739" w:type="dxa"/>
            <w:gridSpan w:val="6"/>
            <w:shd w:val="clear" w:color="auto" w:fill="33CCCC"/>
          </w:tcPr>
          <w:p w14:paraId="26971924" w14:textId="77031E39" w:rsidR="00831FA3" w:rsidRPr="00D82334" w:rsidRDefault="00831FA3" w:rsidP="00831FA3">
            <w:pPr>
              <w:rPr>
                <w:rFonts w:eastAsia="Times New Roman" w:cs="Times New Roman"/>
                <w:sz w:val="18"/>
                <w:szCs w:val="18"/>
              </w:rPr>
            </w:pPr>
            <w:bookmarkStart w:id="1" w:name="_Hlk50378053"/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3. Incident Free (IF) Program Details</w:t>
            </w:r>
          </w:p>
        </w:tc>
      </w:tr>
      <w:bookmarkEnd w:id="1"/>
      <w:tr w:rsidR="00D82334" w:rsidRPr="00D82334" w14:paraId="7ED651D2" w14:textId="77777777" w:rsidTr="009E0694">
        <w:trPr>
          <w:trHeight w:val="241"/>
        </w:trPr>
        <w:tc>
          <w:tcPr>
            <w:tcW w:w="5752" w:type="dxa"/>
          </w:tcPr>
          <w:p w14:paraId="233F5C88" w14:textId="24814D4F" w:rsidR="00831FA3" w:rsidRPr="00D82334" w:rsidRDefault="00831FA3" w:rsidP="00831FA3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HSE Manager, Name &amp; Contact</w:t>
            </w:r>
            <w:r w:rsidR="00D82334" w:rsidRPr="00D82334">
              <w:rPr>
                <w:rFonts w:eastAsia="Times New Roman" w:cs="Times New Roman"/>
                <w:sz w:val="18"/>
                <w:szCs w:val="18"/>
              </w:rPr>
              <w:t xml:space="preserve"> email</w:t>
            </w:r>
          </w:p>
        </w:tc>
        <w:tc>
          <w:tcPr>
            <w:tcW w:w="2491" w:type="dxa"/>
            <w:gridSpan w:val="2"/>
          </w:tcPr>
          <w:p w14:paraId="50CDA4FF" w14:textId="77777777" w:rsidR="00831FA3" w:rsidRPr="00D82334" w:rsidRDefault="00831FA3" w:rsidP="00831FA3"/>
        </w:tc>
        <w:tc>
          <w:tcPr>
            <w:tcW w:w="4728" w:type="dxa"/>
          </w:tcPr>
          <w:p w14:paraId="7C3FB16F" w14:textId="7F61BDBD" w:rsidR="00831FA3" w:rsidRPr="00D82334" w:rsidRDefault="00A92AD1" w:rsidP="00831FA3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 xml:space="preserve">Nominated / Trained </w:t>
            </w:r>
            <w:r w:rsidR="00831FA3" w:rsidRPr="00D82334">
              <w:rPr>
                <w:rFonts w:eastAsia="Times New Roman" w:cs="Times New Roman"/>
                <w:sz w:val="18"/>
                <w:szCs w:val="18"/>
              </w:rPr>
              <w:t>IF Program Trainer (s)</w:t>
            </w:r>
            <w:r w:rsidRPr="00D82334">
              <w:rPr>
                <w:rFonts w:eastAsia="Times New Roman" w:cs="Times New Roman"/>
                <w:sz w:val="18"/>
                <w:szCs w:val="18"/>
              </w:rPr>
              <w:t>:</w:t>
            </w:r>
            <w:r w:rsidR="00831FA3" w:rsidRPr="00D82334">
              <w:rPr>
                <w:rFonts w:eastAsia="Times New Roman" w:cs="Times New Roman"/>
                <w:sz w:val="18"/>
                <w:szCs w:val="18"/>
              </w:rPr>
              <w:t xml:space="preserve"> Name &amp; Contact</w:t>
            </w:r>
          </w:p>
        </w:tc>
        <w:tc>
          <w:tcPr>
            <w:tcW w:w="2767" w:type="dxa"/>
            <w:gridSpan w:val="2"/>
          </w:tcPr>
          <w:p w14:paraId="3286F79F" w14:textId="77777777" w:rsidR="00831FA3" w:rsidRPr="00D82334" w:rsidRDefault="00831FA3" w:rsidP="00831FA3"/>
        </w:tc>
      </w:tr>
      <w:tr w:rsidR="00D82334" w:rsidRPr="00D82334" w14:paraId="6CC77A50" w14:textId="77777777" w:rsidTr="009E0694">
        <w:trPr>
          <w:trHeight w:val="241"/>
        </w:trPr>
        <w:tc>
          <w:tcPr>
            <w:tcW w:w="5752" w:type="dxa"/>
          </w:tcPr>
          <w:p w14:paraId="7F0DD4EE" w14:textId="63B8E96E" w:rsidR="00831FA3" w:rsidRPr="00D82334" w:rsidRDefault="00831FA3" w:rsidP="00831FA3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No. of Nominated / Trained IF Champions</w:t>
            </w:r>
          </w:p>
        </w:tc>
        <w:tc>
          <w:tcPr>
            <w:tcW w:w="2491" w:type="dxa"/>
            <w:gridSpan w:val="2"/>
          </w:tcPr>
          <w:p w14:paraId="50AEA12D" w14:textId="77777777" w:rsidR="00831FA3" w:rsidRPr="00D82334" w:rsidRDefault="00831FA3" w:rsidP="00831FA3"/>
        </w:tc>
        <w:tc>
          <w:tcPr>
            <w:tcW w:w="4728" w:type="dxa"/>
          </w:tcPr>
          <w:p w14:paraId="566A18C8" w14:textId="149D2CBD" w:rsidR="00831FA3" w:rsidRPr="00D82334" w:rsidRDefault="001F3370" w:rsidP="00831FA3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**</w:t>
            </w:r>
            <w:r w:rsidR="00831FA3" w:rsidRPr="00D82334">
              <w:rPr>
                <w:rFonts w:eastAsia="Times New Roman" w:cs="Times New Roman"/>
                <w:sz w:val="18"/>
                <w:szCs w:val="18"/>
              </w:rPr>
              <w:t xml:space="preserve">No. of HSE Golden Rules e-Learning Completion should be </w:t>
            </w:r>
            <w:r w:rsidR="007F75D3" w:rsidRPr="00D82334">
              <w:rPr>
                <w:rFonts w:eastAsia="Times New Roman" w:cs="Times New Roman"/>
                <w:sz w:val="18"/>
                <w:szCs w:val="18"/>
              </w:rPr>
              <w:t>(=</w:t>
            </w:r>
            <w:r w:rsidR="00831FA3" w:rsidRPr="00D82334">
              <w:rPr>
                <w:rFonts w:eastAsia="Times New Roman" w:cs="Times New Roman"/>
                <w:sz w:val="18"/>
                <w:szCs w:val="18"/>
              </w:rPr>
              <w:t>&gt; Max daily POB)</w:t>
            </w:r>
          </w:p>
        </w:tc>
        <w:tc>
          <w:tcPr>
            <w:tcW w:w="2767" w:type="dxa"/>
            <w:gridSpan w:val="2"/>
          </w:tcPr>
          <w:p w14:paraId="3F459DE7" w14:textId="77777777" w:rsidR="00831FA3" w:rsidRPr="00D82334" w:rsidRDefault="00831FA3" w:rsidP="00831FA3"/>
        </w:tc>
      </w:tr>
      <w:tr w:rsidR="00D82334" w:rsidRPr="00D82334" w14:paraId="081E26BB" w14:textId="77777777" w:rsidTr="009E0694">
        <w:trPr>
          <w:trHeight w:val="241"/>
        </w:trPr>
        <w:tc>
          <w:tcPr>
            <w:tcW w:w="5752" w:type="dxa"/>
          </w:tcPr>
          <w:p w14:paraId="3BAC2F45" w14:textId="2F91972F" w:rsidR="00831FA3" w:rsidRPr="00D82334" w:rsidRDefault="00831FA3" w:rsidP="00831FA3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% Compliance to IF induction</w:t>
            </w:r>
          </w:p>
        </w:tc>
        <w:tc>
          <w:tcPr>
            <w:tcW w:w="2491" w:type="dxa"/>
            <w:gridSpan w:val="2"/>
          </w:tcPr>
          <w:p w14:paraId="579E4C99" w14:textId="77777777" w:rsidR="00831FA3" w:rsidRPr="00D82334" w:rsidRDefault="00831FA3" w:rsidP="00831FA3"/>
        </w:tc>
        <w:tc>
          <w:tcPr>
            <w:tcW w:w="4728" w:type="dxa"/>
          </w:tcPr>
          <w:p w14:paraId="6EED5DF3" w14:textId="08A7E6C1" w:rsidR="00831FA3" w:rsidRPr="00D82334" w:rsidRDefault="001F3370" w:rsidP="00831FA3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**</w:t>
            </w:r>
            <w:r w:rsidR="005671D8" w:rsidRPr="00D82334">
              <w:rPr>
                <w:rFonts w:eastAsia="Times New Roman" w:cs="Times New Roman"/>
                <w:sz w:val="18"/>
                <w:szCs w:val="18"/>
              </w:rPr>
              <w:t>Number of HSE recognition given to Contractor Personnel per month</w:t>
            </w:r>
          </w:p>
        </w:tc>
        <w:tc>
          <w:tcPr>
            <w:tcW w:w="2767" w:type="dxa"/>
            <w:gridSpan w:val="2"/>
          </w:tcPr>
          <w:p w14:paraId="233A2159" w14:textId="77777777" w:rsidR="00831FA3" w:rsidRPr="00D82334" w:rsidRDefault="00831FA3" w:rsidP="00831FA3"/>
        </w:tc>
      </w:tr>
      <w:tr w:rsidR="00D82334" w:rsidRPr="00D82334" w14:paraId="71AFF15F" w14:textId="77777777" w:rsidTr="009E0694">
        <w:trPr>
          <w:trHeight w:val="241"/>
        </w:trPr>
        <w:tc>
          <w:tcPr>
            <w:tcW w:w="8244" w:type="dxa"/>
            <w:gridSpan w:val="3"/>
            <w:shd w:val="clear" w:color="auto" w:fill="33CCCC"/>
          </w:tcPr>
          <w:p w14:paraId="3E1FDFDB" w14:textId="534DEAE1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4. Leading Practices Implemented</w:t>
            </w:r>
          </w:p>
        </w:tc>
        <w:tc>
          <w:tcPr>
            <w:tcW w:w="7495" w:type="dxa"/>
            <w:gridSpan w:val="3"/>
            <w:shd w:val="clear" w:color="auto" w:fill="33CCCC"/>
          </w:tcPr>
          <w:p w14:paraId="67DBAE05" w14:textId="720E1255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5. </w:t>
            </w:r>
            <w:r w:rsidR="00582E63"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Details </w:t>
            </w:r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of </w:t>
            </w: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(</w:t>
            </w:r>
            <w:r w:rsidRPr="00D82334">
              <w:rPr>
                <w:rFonts w:eastAsia="Times New Roman" w:cs="Times New Roman"/>
                <w:sz w:val="16"/>
                <w:szCs w:val="16"/>
              </w:rPr>
              <w:t>brief description to the incidents</w:t>
            </w: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)</w:t>
            </w:r>
          </w:p>
        </w:tc>
      </w:tr>
      <w:tr w:rsidR="00D82334" w:rsidRPr="00D82334" w14:paraId="35A3F3D1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166F9723" w14:textId="01AC552D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14:paraId="5205CED7" w14:textId="6F91B21E" w:rsidR="001F3370" w:rsidRPr="00D82334" w:rsidRDefault="001F3370" w:rsidP="00CF345E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Last month</w:t>
            </w:r>
          </w:p>
        </w:tc>
        <w:tc>
          <w:tcPr>
            <w:tcW w:w="965" w:type="dxa"/>
            <w:shd w:val="clear" w:color="auto" w:fill="auto"/>
          </w:tcPr>
          <w:p w14:paraId="1B84BAC9" w14:textId="1251823D" w:rsidR="001F3370" w:rsidRPr="00D82334" w:rsidRDefault="001F3370" w:rsidP="00CF345E">
            <w:pPr>
              <w:spacing w:after="160" w:line="259" w:lineRule="auto"/>
              <w:jc w:val="center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YTD</w:t>
            </w:r>
          </w:p>
        </w:tc>
        <w:tc>
          <w:tcPr>
            <w:tcW w:w="4728" w:type="dxa"/>
            <w:shd w:val="clear" w:color="auto" w:fill="auto"/>
          </w:tcPr>
          <w:p w14:paraId="2655E8AC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9" w:type="dxa"/>
            <w:shd w:val="clear" w:color="auto" w:fill="auto"/>
          </w:tcPr>
          <w:p w14:paraId="48CBDEF5" w14:textId="187AEB7A" w:rsidR="001F3370" w:rsidRPr="00D82334" w:rsidRDefault="001F3370" w:rsidP="00CF345E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Last month</w:t>
            </w:r>
          </w:p>
        </w:tc>
        <w:tc>
          <w:tcPr>
            <w:tcW w:w="1047" w:type="dxa"/>
            <w:shd w:val="clear" w:color="auto" w:fill="auto"/>
          </w:tcPr>
          <w:p w14:paraId="4DFE738E" w14:textId="208EC654" w:rsidR="001F3370" w:rsidRPr="00D82334" w:rsidRDefault="001F3370" w:rsidP="00CF345E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YTD</w:t>
            </w:r>
          </w:p>
        </w:tc>
      </w:tr>
      <w:tr w:rsidR="00D82334" w:rsidRPr="00D82334" w14:paraId="6E7B169D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368CF1DF" w14:textId="2436EFB8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Compliance to HSE Golden Rules e-learning</w:t>
            </w:r>
            <w:r w:rsidRPr="00D82334">
              <w:rPr>
                <w:rFonts w:eastAsia="Times New Roman" w:cs="Times New Roman"/>
                <w:sz w:val="16"/>
                <w:szCs w:val="16"/>
              </w:rPr>
              <w:t xml:space="preserve"> (Total number of golden rules e-learning certificates issued/ total manpower required by NOC*100)</w:t>
            </w:r>
          </w:p>
        </w:tc>
        <w:tc>
          <w:tcPr>
            <w:tcW w:w="1526" w:type="dxa"/>
            <w:shd w:val="clear" w:color="auto" w:fill="auto"/>
          </w:tcPr>
          <w:p w14:paraId="5827D539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0B2BC40D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290CE01F" w14:textId="76A3E28F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MTC (Describe)</w:t>
            </w:r>
          </w:p>
        </w:tc>
        <w:tc>
          <w:tcPr>
            <w:tcW w:w="1719" w:type="dxa"/>
            <w:shd w:val="clear" w:color="auto" w:fill="auto"/>
          </w:tcPr>
          <w:p w14:paraId="6DFEBDFB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047" w:type="dxa"/>
            <w:shd w:val="clear" w:color="auto" w:fill="auto"/>
          </w:tcPr>
          <w:p w14:paraId="60CB3347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</w:tr>
      <w:tr w:rsidR="00D82334" w:rsidRPr="00D82334" w14:paraId="6E22ACC1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2E1665A0" w14:textId="7C480397" w:rsidR="001F3370" w:rsidRPr="00D82334" w:rsidRDefault="001F3370" w:rsidP="001F3370">
            <w:pPr>
              <w:spacing w:after="160" w:line="259" w:lineRule="auto"/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Number of observation cards submitted</w:t>
            </w:r>
          </w:p>
        </w:tc>
        <w:tc>
          <w:tcPr>
            <w:tcW w:w="1526" w:type="dxa"/>
            <w:shd w:val="clear" w:color="auto" w:fill="auto"/>
          </w:tcPr>
          <w:p w14:paraId="2C457FF2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3D535464" w14:textId="4159D392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23DCE9AB" w14:textId="08376E61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LTI (Describe)</w:t>
            </w:r>
          </w:p>
        </w:tc>
        <w:tc>
          <w:tcPr>
            <w:tcW w:w="1719" w:type="dxa"/>
            <w:shd w:val="clear" w:color="auto" w:fill="auto"/>
          </w:tcPr>
          <w:p w14:paraId="6CFD1657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40D95F1D" w14:textId="5F21844A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2A00985B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15F906EA" w14:textId="4520C475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Observation card reporting Ratio</w:t>
            </w:r>
          </w:p>
        </w:tc>
        <w:tc>
          <w:tcPr>
            <w:tcW w:w="1526" w:type="dxa"/>
            <w:shd w:val="clear" w:color="auto" w:fill="auto"/>
          </w:tcPr>
          <w:p w14:paraId="0D8B06DE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29932D8B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0E46FE7F" w14:textId="51923E6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First Aid (Describe)</w:t>
            </w:r>
          </w:p>
        </w:tc>
        <w:tc>
          <w:tcPr>
            <w:tcW w:w="1719" w:type="dxa"/>
            <w:shd w:val="clear" w:color="auto" w:fill="auto"/>
          </w:tcPr>
          <w:p w14:paraId="549E0F2C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4EB8FE4C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17C3443B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5BF39F20" w14:textId="5A64744C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Number of emergency drills</w:t>
            </w:r>
          </w:p>
        </w:tc>
        <w:tc>
          <w:tcPr>
            <w:tcW w:w="1526" w:type="dxa"/>
            <w:shd w:val="clear" w:color="auto" w:fill="auto"/>
          </w:tcPr>
          <w:p w14:paraId="2C2C81CB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51A9AC87" w14:textId="4B8F8524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154F5BC1" w14:textId="7270D3FA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RWDC (Describe)</w:t>
            </w:r>
          </w:p>
        </w:tc>
        <w:tc>
          <w:tcPr>
            <w:tcW w:w="1719" w:type="dxa"/>
            <w:shd w:val="clear" w:color="auto" w:fill="auto"/>
          </w:tcPr>
          <w:p w14:paraId="207FA78C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754CA0D7" w14:textId="340A96FE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617B20B1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305DDB7D" w14:textId="1E7A61A1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Number of HSE tours (including management tours)</w:t>
            </w:r>
          </w:p>
        </w:tc>
        <w:tc>
          <w:tcPr>
            <w:tcW w:w="1526" w:type="dxa"/>
            <w:shd w:val="clear" w:color="auto" w:fill="auto"/>
          </w:tcPr>
          <w:p w14:paraId="1BBA0CF3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391D431B" w14:textId="5AC0C54C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3E06E990" w14:textId="6D810080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Fatality (Describe)</w:t>
            </w:r>
          </w:p>
        </w:tc>
        <w:tc>
          <w:tcPr>
            <w:tcW w:w="1719" w:type="dxa"/>
            <w:shd w:val="clear" w:color="auto" w:fill="auto"/>
          </w:tcPr>
          <w:p w14:paraId="2A3AFD0D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32A43B13" w14:textId="1903B36C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795EF178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1E930800" w14:textId="46265CBB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Number of HSE stand downs / talks</w:t>
            </w:r>
          </w:p>
        </w:tc>
        <w:tc>
          <w:tcPr>
            <w:tcW w:w="1526" w:type="dxa"/>
            <w:shd w:val="clear" w:color="auto" w:fill="auto"/>
          </w:tcPr>
          <w:p w14:paraId="09A6B029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4BA20981" w14:textId="3A3501CE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436EE75D" w14:textId="08FD10E2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sz w:val="18"/>
                <w:szCs w:val="18"/>
              </w:rPr>
              <w:t xml:space="preserve">High Potential (HIPOs) </w:t>
            </w:r>
            <w:r w:rsidRPr="00D82334">
              <w:rPr>
                <w:rFonts w:eastAsia="Times New Roman" w:cs="Times New Roman"/>
                <w:sz w:val="18"/>
                <w:szCs w:val="18"/>
              </w:rPr>
              <w:t>(Describe)</w:t>
            </w:r>
          </w:p>
        </w:tc>
        <w:tc>
          <w:tcPr>
            <w:tcW w:w="1719" w:type="dxa"/>
            <w:shd w:val="clear" w:color="auto" w:fill="auto"/>
          </w:tcPr>
          <w:p w14:paraId="10AEB288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22538696" w14:textId="7A3AF8FC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70DA1182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012BA7E6" w14:textId="76E31628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Percentage compliance to Company HSE training matrix</w:t>
            </w:r>
          </w:p>
        </w:tc>
        <w:tc>
          <w:tcPr>
            <w:tcW w:w="1526" w:type="dxa"/>
            <w:shd w:val="clear" w:color="auto" w:fill="auto"/>
          </w:tcPr>
          <w:p w14:paraId="02D4D67C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4A6285A6" w14:textId="438284C1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2E9322E2" w14:textId="6F7D749B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Heat Stress cases (Describe)</w:t>
            </w:r>
          </w:p>
        </w:tc>
        <w:tc>
          <w:tcPr>
            <w:tcW w:w="1719" w:type="dxa"/>
            <w:shd w:val="clear" w:color="auto" w:fill="auto"/>
          </w:tcPr>
          <w:p w14:paraId="5DAE13D0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40AE114A" w14:textId="4831839E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038F271D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76FC1EB1" w14:textId="4CAF3831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Percentage compliance to Contractor HSE training matrix</w:t>
            </w:r>
          </w:p>
        </w:tc>
        <w:tc>
          <w:tcPr>
            <w:tcW w:w="1526" w:type="dxa"/>
            <w:shd w:val="clear" w:color="auto" w:fill="auto"/>
          </w:tcPr>
          <w:p w14:paraId="413258B9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78DE88F5" w14:textId="7F303206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16B32392" w14:textId="3D6E849A" w:rsidR="001F3370" w:rsidRPr="00D82334" w:rsidRDefault="00D82334" w:rsidP="001F3370">
            <w:pPr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 xml:space="preserve">Number of </w:t>
            </w:r>
            <w:r w:rsidR="001F3370" w:rsidRPr="00D82334">
              <w:rPr>
                <w:rFonts w:eastAsia="Times New Roman" w:cs="Times New Roman"/>
                <w:sz w:val="18"/>
                <w:szCs w:val="18"/>
              </w:rPr>
              <w:t xml:space="preserve">Recordable and HIPO Incidents </w:t>
            </w:r>
            <w:r>
              <w:rPr>
                <w:rFonts w:eastAsia="Times New Roman" w:cs="Times New Roman"/>
                <w:sz w:val="18"/>
                <w:szCs w:val="18"/>
              </w:rPr>
              <w:t>I</w:t>
            </w:r>
            <w:r w:rsidR="001F3370" w:rsidRPr="00D82334">
              <w:rPr>
                <w:rFonts w:eastAsia="Times New Roman" w:cs="Times New Roman"/>
                <w:sz w:val="18"/>
                <w:szCs w:val="18"/>
              </w:rPr>
              <w:t>nvolving Subcontractor</w:t>
            </w:r>
            <w:r w:rsidR="00330920" w:rsidRPr="00D82334">
              <w:rPr>
                <w:rFonts w:eastAsia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719" w:type="dxa"/>
            <w:shd w:val="clear" w:color="auto" w:fill="auto"/>
          </w:tcPr>
          <w:p w14:paraId="71684525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0C390C07" w14:textId="4A32B769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26161BEC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12831815" w14:textId="1CD8ED7F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% Compliance to HSE audit plans</w:t>
            </w:r>
          </w:p>
        </w:tc>
        <w:tc>
          <w:tcPr>
            <w:tcW w:w="1526" w:type="dxa"/>
            <w:shd w:val="clear" w:color="auto" w:fill="auto"/>
          </w:tcPr>
          <w:p w14:paraId="4A3F95FA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04696214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59E44CF7" w14:textId="0B997E4F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Near Miss (Describe)</w:t>
            </w:r>
          </w:p>
        </w:tc>
        <w:tc>
          <w:tcPr>
            <w:tcW w:w="1719" w:type="dxa"/>
            <w:shd w:val="clear" w:color="auto" w:fill="auto"/>
          </w:tcPr>
          <w:p w14:paraId="2669864F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395251BA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721A0DB4" w14:textId="77777777" w:rsidTr="009E0694">
        <w:trPr>
          <w:trHeight w:val="18"/>
        </w:trPr>
        <w:tc>
          <w:tcPr>
            <w:tcW w:w="5752" w:type="dxa"/>
            <w:shd w:val="clear" w:color="auto" w:fill="auto"/>
          </w:tcPr>
          <w:p w14:paraId="1614353D" w14:textId="030A79AF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 xml:space="preserve">**IF Inductions Conducted by Contractor </w:t>
            </w:r>
          </w:p>
        </w:tc>
        <w:tc>
          <w:tcPr>
            <w:tcW w:w="1526" w:type="dxa"/>
            <w:shd w:val="clear" w:color="auto" w:fill="auto"/>
          </w:tcPr>
          <w:p w14:paraId="204B2DFE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65" w:type="dxa"/>
            <w:shd w:val="clear" w:color="auto" w:fill="auto"/>
          </w:tcPr>
          <w:p w14:paraId="25DC2A5A" w14:textId="49427876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4728" w:type="dxa"/>
            <w:shd w:val="clear" w:color="auto" w:fill="auto"/>
          </w:tcPr>
          <w:p w14:paraId="055A17E3" w14:textId="1A8F56FF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Number of vehicle Incidents (LV &amp; HV) (Describe)</w:t>
            </w:r>
          </w:p>
        </w:tc>
        <w:tc>
          <w:tcPr>
            <w:tcW w:w="1719" w:type="dxa"/>
            <w:shd w:val="clear" w:color="auto" w:fill="auto"/>
          </w:tcPr>
          <w:p w14:paraId="6C5313FD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0A51759F" w14:textId="684DA259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35214BF9" w14:textId="77777777" w:rsidTr="009E0694">
        <w:trPr>
          <w:trHeight w:val="241"/>
        </w:trPr>
        <w:tc>
          <w:tcPr>
            <w:tcW w:w="8244" w:type="dxa"/>
            <w:gridSpan w:val="3"/>
            <w:shd w:val="clear" w:color="auto" w:fill="33CCCC"/>
          </w:tcPr>
          <w:p w14:paraId="44119DC7" w14:textId="3DE1836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6.  Environment (</w:t>
            </w:r>
            <w:r w:rsidRPr="00D82334">
              <w:rPr>
                <w:rFonts w:eastAsia="Times New Roman" w:cs="Times New Roman"/>
                <w:sz w:val="16"/>
                <w:szCs w:val="16"/>
              </w:rPr>
              <w:t>as applicable</w:t>
            </w:r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7495" w:type="dxa"/>
            <w:gridSpan w:val="3"/>
            <w:shd w:val="clear" w:color="auto" w:fill="33CCCC"/>
          </w:tcPr>
          <w:p w14:paraId="63E07625" w14:textId="788CAF0D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82334">
              <w:rPr>
                <w:rFonts w:eastAsia="Times New Roman" w:cs="Times New Roman"/>
                <w:b/>
                <w:bCs/>
                <w:sz w:val="20"/>
                <w:szCs w:val="20"/>
              </w:rPr>
              <w:t>7.  Optional – HSE Plan Related to Performance Measures</w:t>
            </w:r>
          </w:p>
        </w:tc>
      </w:tr>
      <w:tr w:rsidR="00D82334" w:rsidRPr="00D82334" w14:paraId="5DB11097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4103BB92" w14:textId="4F51E301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14:paraId="473F9F2A" w14:textId="01F00009" w:rsidR="001F3370" w:rsidRPr="00D82334" w:rsidRDefault="001F3370" w:rsidP="00CF345E">
            <w:pPr>
              <w:spacing w:after="160" w:line="259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Last month</w:t>
            </w:r>
          </w:p>
        </w:tc>
        <w:tc>
          <w:tcPr>
            <w:tcW w:w="965" w:type="dxa"/>
            <w:shd w:val="clear" w:color="auto" w:fill="auto"/>
          </w:tcPr>
          <w:p w14:paraId="5B915D98" w14:textId="5016ABF4" w:rsidR="001F3370" w:rsidRPr="00D82334" w:rsidRDefault="001F3370" w:rsidP="00CF345E">
            <w:pPr>
              <w:spacing w:after="160" w:line="259" w:lineRule="auto"/>
              <w:jc w:val="center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YTD</w:t>
            </w:r>
          </w:p>
        </w:tc>
        <w:tc>
          <w:tcPr>
            <w:tcW w:w="4728" w:type="dxa"/>
            <w:shd w:val="clear" w:color="auto" w:fill="auto"/>
          </w:tcPr>
          <w:p w14:paraId="2694A9AC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9" w:type="dxa"/>
            <w:shd w:val="clear" w:color="auto" w:fill="auto"/>
          </w:tcPr>
          <w:p w14:paraId="303E0014" w14:textId="331050B7" w:rsidR="001F3370" w:rsidRPr="00D82334" w:rsidRDefault="001F3370" w:rsidP="00CF345E">
            <w:pPr>
              <w:spacing w:after="160" w:line="259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Last month</w:t>
            </w:r>
          </w:p>
        </w:tc>
        <w:tc>
          <w:tcPr>
            <w:tcW w:w="1047" w:type="dxa"/>
            <w:shd w:val="clear" w:color="auto" w:fill="auto"/>
          </w:tcPr>
          <w:p w14:paraId="72C07E10" w14:textId="6DE3E87F" w:rsidR="001F3370" w:rsidRPr="00D82334" w:rsidRDefault="001F3370" w:rsidP="00CF345E">
            <w:pPr>
              <w:spacing w:after="160" w:line="259" w:lineRule="auto"/>
              <w:jc w:val="center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D82334">
              <w:rPr>
                <w:rFonts w:eastAsia="Times New Roman" w:cs="Times New Roman"/>
                <w:b/>
                <w:bCs/>
                <w:sz w:val="18"/>
                <w:szCs w:val="18"/>
              </w:rPr>
              <w:t>YTD</w:t>
            </w:r>
          </w:p>
        </w:tc>
      </w:tr>
      <w:tr w:rsidR="00D82334" w:rsidRPr="00D82334" w14:paraId="26625C9C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35C1DBBE" w14:textId="0318FE19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bookmarkStart w:id="2" w:name="_Hlk100152418"/>
            <w:r w:rsidRPr="00D82334">
              <w:rPr>
                <w:rFonts w:eastAsia="Times New Roman" w:cs="Times New Roman"/>
                <w:sz w:val="18"/>
                <w:szCs w:val="18"/>
              </w:rPr>
              <w:t>Liquid fuel consumptions</w:t>
            </w:r>
            <w:r w:rsidR="00D82334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1468E">
              <w:rPr>
                <w:rFonts w:eastAsia="Times New Roman" w:cs="Times New Roman"/>
                <w:sz w:val="18"/>
                <w:szCs w:val="18"/>
              </w:rPr>
              <w:t>(Tons)</w:t>
            </w:r>
          </w:p>
        </w:tc>
        <w:tc>
          <w:tcPr>
            <w:tcW w:w="1526" w:type="dxa"/>
            <w:shd w:val="clear" w:color="auto" w:fill="auto"/>
          </w:tcPr>
          <w:p w14:paraId="6917CBAC" w14:textId="201196FA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06121345" w14:textId="07F74FED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096E14C6" w14:textId="593D0A4F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*</w:t>
            </w:r>
            <w:r w:rsidR="00877B54" w:rsidRPr="00D82334">
              <w:rPr>
                <w:rFonts w:eastAsia="Times New Roman" w:cs="Times New Roman"/>
                <w:sz w:val="18"/>
                <w:szCs w:val="18"/>
              </w:rPr>
              <w:t>*</w:t>
            </w:r>
            <w:r w:rsidRPr="00D82334">
              <w:rPr>
                <w:rFonts w:eastAsia="Times New Roman" w:cs="Times New Roman"/>
                <w:sz w:val="18"/>
                <w:szCs w:val="18"/>
              </w:rPr>
              <w:t xml:space="preserve">Covid- 19 Vaccination status </w:t>
            </w:r>
          </w:p>
        </w:tc>
        <w:tc>
          <w:tcPr>
            <w:tcW w:w="1719" w:type="dxa"/>
            <w:shd w:val="clear" w:color="auto" w:fill="auto"/>
          </w:tcPr>
          <w:p w14:paraId="5F1FA4AD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7E79EC12" w14:textId="4997F456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bookmarkEnd w:id="2"/>
      <w:tr w:rsidR="00D82334" w:rsidRPr="00D82334" w14:paraId="055306C8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54B984B3" w14:textId="01C593C2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 xml:space="preserve">Freshwater </w:t>
            </w:r>
            <w:r w:rsidR="0081468E" w:rsidRPr="00D82334">
              <w:rPr>
                <w:rFonts w:eastAsia="Times New Roman" w:cs="Times New Roman"/>
                <w:sz w:val="18"/>
                <w:szCs w:val="18"/>
              </w:rPr>
              <w:t>consumption</w:t>
            </w:r>
            <w:r w:rsidR="0081468E">
              <w:rPr>
                <w:rFonts w:eastAsia="Times New Roman" w:cs="Times New Roman"/>
                <w:sz w:val="18"/>
                <w:szCs w:val="18"/>
              </w:rPr>
              <w:t xml:space="preserve"> (m</w:t>
            </w:r>
            <w:r w:rsidR="0081468E">
              <w:rPr>
                <w:rFonts w:eastAsia="Times New Roman" w:cs="Times New Roman"/>
                <w:sz w:val="18"/>
                <w:szCs w:val="18"/>
                <w:vertAlign w:val="superscript"/>
              </w:rPr>
              <w:t>3</w:t>
            </w:r>
            <w:r w:rsidR="0081468E">
              <w:rPr>
                <w:rFonts w:eastAsia="Times New Roman" w:cs="Times New Roman"/>
                <w:sz w:val="18"/>
                <w:szCs w:val="18"/>
              </w:rPr>
              <w:t>)</w:t>
            </w:r>
          </w:p>
        </w:tc>
        <w:tc>
          <w:tcPr>
            <w:tcW w:w="1526" w:type="dxa"/>
            <w:shd w:val="clear" w:color="auto" w:fill="auto"/>
          </w:tcPr>
          <w:p w14:paraId="6C24B8B1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57CE4D32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20744A69" w14:textId="15C15C82" w:rsidR="001F3370" w:rsidRPr="00D82334" w:rsidRDefault="0033092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*</w:t>
            </w:r>
            <w:r w:rsidR="00877B54" w:rsidRPr="00D82334">
              <w:rPr>
                <w:rFonts w:eastAsia="Times New Roman" w:cs="Times New Roman"/>
                <w:sz w:val="18"/>
                <w:szCs w:val="18"/>
              </w:rPr>
              <w:t>*</w:t>
            </w:r>
            <w:r w:rsidRPr="00D82334">
              <w:rPr>
                <w:rFonts w:eastAsia="Times New Roman" w:cs="Times New Roman"/>
                <w:sz w:val="18"/>
                <w:szCs w:val="18"/>
              </w:rPr>
              <w:t xml:space="preserve">Additional comments </w:t>
            </w:r>
          </w:p>
        </w:tc>
        <w:tc>
          <w:tcPr>
            <w:tcW w:w="1719" w:type="dxa"/>
            <w:shd w:val="clear" w:color="auto" w:fill="auto"/>
          </w:tcPr>
          <w:p w14:paraId="2857706B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3D807D48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758F87B4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5038A339" w14:textId="76B55DEE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Wastewater discharges to sea and its oil in water concentration</w:t>
            </w:r>
            <w:r w:rsidR="0081468E">
              <w:rPr>
                <w:rFonts w:eastAsia="Times New Roman" w:cs="Times New Roman"/>
                <w:sz w:val="18"/>
                <w:szCs w:val="18"/>
              </w:rPr>
              <w:t xml:space="preserve"> (m</w:t>
            </w:r>
            <w:r w:rsidR="0081468E">
              <w:rPr>
                <w:rFonts w:eastAsia="Times New Roman" w:cs="Times New Roman"/>
                <w:sz w:val="18"/>
                <w:szCs w:val="18"/>
                <w:vertAlign w:val="superscript"/>
              </w:rPr>
              <w:t>3</w:t>
            </w:r>
            <w:r w:rsidR="0081468E">
              <w:rPr>
                <w:rFonts w:eastAsia="Times New Roman" w:cs="Times New Roman"/>
                <w:sz w:val="18"/>
                <w:szCs w:val="18"/>
              </w:rPr>
              <w:t>)</w:t>
            </w:r>
          </w:p>
        </w:tc>
        <w:tc>
          <w:tcPr>
            <w:tcW w:w="1526" w:type="dxa"/>
            <w:shd w:val="clear" w:color="auto" w:fill="auto"/>
          </w:tcPr>
          <w:p w14:paraId="27DAB2B3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0C065393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69C0DA02" w14:textId="1594FFC5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719" w:type="dxa"/>
            <w:shd w:val="clear" w:color="auto" w:fill="auto"/>
          </w:tcPr>
          <w:p w14:paraId="267873FE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76069503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7B5A6E21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48BC7DD0" w14:textId="32F3CB47" w:rsidR="001F3370" w:rsidRPr="0081468E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81468E">
              <w:rPr>
                <w:rFonts w:eastAsia="Times New Roman" w:cs="Times New Roman"/>
                <w:sz w:val="18"/>
                <w:szCs w:val="18"/>
              </w:rPr>
              <w:t>Discharges of cuttings/mud to sea and its oil on cutting concentration</w:t>
            </w:r>
            <w:r w:rsidR="0081468E" w:rsidRPr="0081468E">
              <w:rPr>
                <w:rFonts w:eastAsia="Times New Roman" w:cs="Times New Roman"/>
                <w:sz w:val="18"/>
                <w:szCs w:val="18"/>
              </w:rPr>
              <w:t xml:space="preserve"> (Tons)</w:t>
            </w:r>
          </w:p>
        </w:tc>
        <w:tc>
          <w:tcPr>
            <w:tcW w:w="1526" w:type="dxa"/>
            <w:shd w:val="clear" w:color="auto" w:fill="auto"/>
          </w:tcPr>
          <w:p w14:paraId="02336005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2687A012" w14:textId="4BE5C4D2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20CE28BB" w14:textId="30DC2AAC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9" w:type="dxa"/>
            <w:shd w:val="clear" w:color="auto" w:fill="auto"/>
          </w:tcPr>
          <w:p w14:paraId="1FFD62AE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3C148C62" w14:textId="4736EA7A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44EE9612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2B66D9B5" w14:textId="2378521F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 xml:space="preserve">Quantity of waste generation (hazardous, </w:t>
            </w:r>
            <w:r w:rsidR="007F75D3" w:rsidRPr="00D82334">
              <w:rPr>
                <w:rFonts w:eastAsia="Times New Roman" w:cs="Times New Roman"/>
                <w:sz w:val="18"/>
                <w:szCs w:val="18"/>
              </w:rPr>
              <w:t>non-hazardous,</w:t>
            </w:r>
            <w:r w:rsidRPr="00D82334">
              <w:rPr>
                <w:rFonts w:eastAsia="Times New Roman" w:cs="Times New Roman"/>
                <w:sz w:val="18"/>
                <w:szCs w:val="18"/>
              </w:rPr>
              <w:t xml:space="preserve"> and inert wastes) and their disposal methods</w:t>
            </w:r>
            <w:r w:rsidR="0081468E"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="0081468E" w:rsidRPr="0081468E">
              <w:rPr>
                <w:rFonts w:eastAsia="Times New Roman" w:cs="Times New Roman"/>
                <w:sz w:val="18"/>
                <w:szCs w:val="18"/>
              </w:rPr>
              <w:t>(Tons)</w:t>
            </w:r>
          </w:p>
        </w:tc>
        <w:tc>
          <w:tcPr>
            <w:tcW w:w="1526" w:type="dxa"/>
            <w:shd w:val="clear" w:color="auto" w:fill="auto"/>
          </w:tcPr>
          <w:p w14:paraId="23BAAF5A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573FE2B8" w14:textId="65ACA5F0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6E41A09D" w14:textId="095DE699" w:rsidR="001F3370" w:rsidRPr="00D82334" w:rsidRDefault="001F3370" w:rsidP="001F3370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719" w:type="dxa"/>
            <w:shd w:val="clear" w:color="auto" w:fill="auto"/>
          </w:tcPr>
          <w:p w14:paraId="66BBA1B1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48E99B10" w14:textId="39BEF81F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3C7080F0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0F07DD1A" w14:textId="4940943F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 xml:space="preserve">Chemical </w:t>
            </w:r>
            <w:r w:rsidR="006B05EE" w:rsidRPr="00D82334">
              <w:rPr>
                <w:rFonts w:eastAsia="Times New Roman" w:cs="Times New Roman"/>
                <w:sz w:val="18"/>
                <w:szCs w:val="18"/>
              </w:rPr>
              <w:t>consumption</w:t>
            </w:r>
          </w:p>
        </w:tc>
        <w:tc>
          <w:tcPr>
            <w:tcW w:w="1526" w:type="dxa"/>
            <w:shd w:val="clear" w:color="auto" w:fill="auto"/>
          </w:tcPr>
          <w:p w14:paraId="3BB9E5AB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1000018A" w14:textId="4B18BC9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7F58CC1B" w14:textId="72643473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719" w:type="dxa"/>
            <w:shd w:val="clear" w:color="auto" w:fill="auto"/>
          </w:tcPr>
          <w:p w14:paraId="0C9B12A9" w14:textId="77777777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047" w:type="dxa"/>
            <w:shd w:val="clear" w:color="auto" w:fill="auto"/>
          </w:tcPr>
          <w:p w14:paraId="6B47CC2B" w14:textId="2DA3C8BD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</w:tr>
      <w:tr w:rsidR="00D82334" w:rsidRPr="00D82334" w14:paraId="73165FBC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235A212F" w14:textId="360DC4B8" w:rsidR="001F3370" w:rsidRPr="00D82334" w:rsidRDefault="001F3370" w:rsidP="001F3370">
            <w:pPr>
              <w:rPr>
                <w:b/>
                <w:bCs/>
                <w:sz w:val="20"/>
                <w:szCs w:val="20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 xml:space="preserve">Air quality and emissions of pollutants to the atmosphere and dust </w:t>
            </w:r>
            <w:r w:rsidR="006B05EE" w:rsidRPr="00D82334">
              <w:rPr>
                <w:rFonts w:eastAsia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526" w:type="dxa"/>
            <w:shd w:val="clear" w:color="auto" w:fill="auto"/>
          </w:tcPr>
          <w:p w14:paraId="53B7BE9F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430F3FA5" w14:textId="2B958D4A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2AC5D4E4" w14:textId="093D1AD0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719" w:type="dxa"/>
            <w:shd w:val="clear" w:color="auto" w:fill="auto"/>
          </w:tcPr>
          <w:p w14:paraId="3B53910F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3B096938" w14:textId="52AFBF8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054E804B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40279212" w14:textId="310F6120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 xml:space="preserve">Energy </w:t>
            </w:r>
            <w:r w:rsidR="006B05EE" w:rsidRPr="00D82334">
              <w:rPr>
                <w:rFonts w:eastAsia="Times New Roman" w:cs="Times New Roman"/>
                <w:sz w:val="18"/>
                <w:szCs w:val="18"/>
              </w:rPr>
              <w:t>consumption</w:t>
            </w:r>
          </w:p>
        </w:tc>
        <w:tc>
          <w:tcPr>
            <w:tcW w:w="1526" w:type="dxa"/>
            <w:shd w:val="clear" w:color="auto" w:fill="auto"/>
          </w:tcPr>
          <w:p w14:paraId="491B9062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417EE342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3BE124C8" w14:textId="083A5AEF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719" w:type="dxa"/>
            <w:shd w:val="clear" w:color="auto" w:fill="auto"/>
          </w:tcPr>
          <w:p w14:paraId="6EC690D9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6BB7CD5E" w14:textId="533336B5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D82334" w:rsidRPr="00D82334" w14:paraId="2989A294" w14:textId="77777777" w:rsidTr="009E0694">
        <w:trPr>
          <w:trHeight w:val="21"/>
        </w:trPr>
        <w:tc>
          <w:tcPr>
            <w:tcW w:w="5752" w:type="dxa"/>
            <w:shd w:val="clear" w:color="auto" w:fill="auto"/>
          </w:tcPr>
          <w:p w14:paraId="51F23823" w14:textId="422F7103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  <w:r w:rsidRPr="00D82334">
              <w:rPr>
                <w:rFonts w:eastAsia="Times New Roman" w:cs="Times New Roman"/>
                <w:sz w:val="18"/>
                <w:szCs w:val="18"/>
              </w:rPr>
              <w:t>Environmental Incidents including but not limited to spills greater than one (1) barrel of oil or chemical product.</w:t>
            </w:r>
            <w:r w:rsidR="0081468E">
              <w:rPr>
                <w:rFonts w:eastAsia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6" w:type="dxa"/>
            <w:shd w:val="clear" w:color="auto" w:fill="auto"/>
          </w:tcPr>
          <w:p w14:paraId="54606B16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11F909B4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728" w:type="dxa"/>
            <w:shd w:val="clear" w:color="auto" w:fill="auto"/>
          </w:tcPr>
          <w:p w14:paraId="19F608A6" w14:textId="41BF2D3C" w:rsidR="001F3370" w:rsidRPr="00D82334" w:rsidRDefault="001F3370" w:rsidP="001F3370">
            <w:pPr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1719" w:type="dxa"/>
            <w:shd w:val="clear" w:color="auto" w:fill="auto"/>
          </w:tcPr>
          <w:p w14:paraId="101D6833" w14:textId="77777777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09C018F2" w14:textId="0A378CB3" w:rsidR="001F3370" w:rsidRPr="00D82334" w:rsidRDefault="001F3370" w:rsidP="001F3370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3F9A3BE2" w14:textId="15D98533" w:rsidR="009C6E90" w:rsidRPr="00D82334" w:rsidRDefault="001C7E8B" w:rsidP="00330920">
      <w:pPr>
        <w:rPr>
          <w:b/>
          <w:sz w:val="32"/>
          <w:u w:val="single"/>
        </w:rPr>
      </w:pPr>
      <w:r w:rsidRPr="00D82334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6F087EA0" wp14:editId="23245923">
                <wp:simplePos x="0" y="0"/>
                <wp:positionH relativeFrom="margin">
                  <wp:posOffset>342900</wp:posOffset>
                </wp:positionH>
                <wp:positionV relativeFrom="paragraph">
                  <wp:posOffset>9437370</wp:posOffset>
                </wp:positionV>
                <wp:extent cx="9182100" cy="4876800"/>
                <wp:effectExtent l="0" t="0" r="19050" b="1905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82100" cy="4876800"/>
                          <a:chOff x="123825" y="285750"/>
                          <a:chExt cx="7362967" cy="3684896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123825" y="285750"/>
                            <a:ext cx="7362967" cy="3684896"/>
                          </a:xfrm>
                          <a:prstGeom prst="rect">
                            <a:avLst/>
                          </a:prstGeom>
                          <a:solidFill>
                            <a:srgbClr val="5B9BD5">
                              <a:alpha val="12157"/>
                            </a:srgb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1618231" y="348012"/>
                            <a:ext cx="4493542" cy="52529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3176A38" w14:textId="3BAB770D" w:rsidR="00833D41" w:rsidRDefault="00833D41" w:rsidP="00833D41">
                              <w:pPr>
                                <w:jc w:val="center"/>
                              </w:pPr>
                              <w:r>
                                <w:t>Insert pictures for the previous month</w:t>
                              </w:r>
                              <w:r w:rsidR="00A670E5">
                                <w:t xml:space="preserve"> (for example HSE achievements/ act related to HS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087EA0" id="Group 13" o:spid="_x0000_s1037" style="position:absolute;margin-left:27pt;margin-top:743.1pt;width:723pt;height:384pt;z-index:251674624;mso-position-horizontal-relative:margin;mso-width-relative:margin;mso-height-relative:margin" coordorigin="1238,2857" coordsize="73629,368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">
                <v:rect id="Rectangle 4" o:spid="_x0000_s1038" style="position:absolute;left:1238;top:2857;width:73629;height:368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" fillcolor="#5b9bd5" strokecolor="#1f4d78 [1604]" strokeweight="1pt">
                  <v:fill opacity="7967f"/>
                </v:rect>
                <v:shape id="Text Box 9" o:spid="_x0000_s1039" type="#_x0000_t202" style="position:absolute;left:16182;top:3480;width:44935;height:5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    <v:textbox>
                    <w:txbxContent>
                      <w:p w14:paraId="63176A38" w14:textId="3BAB770D" w:rsidR="00833D41" w:rsidRDefault="00833D41" w:rsidP="00833D41">
                        <w:pPr>
                          <w:jc w:val="center"/>
                        </w:pPr>
                        <w:r>
                          <w:t>Insert pictures for the previous month</w:t>
                        </w:r>
                        <w:r w:rsidR="00A670E5">
                          <w:t xml:space="preserve"> (for example HSE achievements/ act related to HSE.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330920" w:rsidRPr="00D82334">
        <w:rPr>
          <w:b/>
          <w:sz w:val="24"/>
          <w:szCs w:val="18"/>
          <w:u w:val="single"/>
        </w:rPr>
        <w:t xml:space="preserve">Fields marked with </w:t>
      </w:r>
      <w:r w:rsidR="00877B54" w:rsidRPr="00D82334">
        <w:rPr>
          <w:b/>
          <w:sz w:val="24"/>
          <w:szCs w:val="18"/>
          <w:u w:val="single"/>
        </w:rPr>
        <w:t>*</w:t>
      </w:r>
      <w:r w:rsidR="00330920" w:rsidRPr="00D82334">
        <w:rPr>
          <w:b/>
          <w:sz w:val="24"/>
          <w:szCs w:val="18"/>
          <w:u w:val="single"/>
        </w:rPr>
        <w:t>* are optional</w:t>
      </w:r>
      <w:r w:rsidR="00330920" w:rsidRPr="00D82334">
        <w:rPr>
          <w:b/>
          <w:sz w:val="32"/>
          <w:u w:val="single"/>
        </w:rPr>
        <w:t xml:space="preserve"> </w:t>
      </w:r>
    </w:p>
    <w:p w14:paraId="7C9CC6EE" w14:textId="79220FA2" w:rsidR="00D70338" w:rsidRPr="00D82334" w:rsidRDefault="00D70338" w:rsidP="0018582C">
      <w:pPr>
        <w:rPr>
          <w:lang w:val="en-GB" w:eastAsia="fr-FR"/>
        </w:rPr>
      </w:pPr>
    </w:p>
    <w:p w14:paraId="1B043A3D" w14:textId="77777777" w:rsidR="00C553F3" w:rsidRPr="00D82334" w:rsidRDefault="00C553F3" w:rsidP="008B4737">
      <w:pPr>
        <w:pStyle w:val="Appendix"/>
        <w:numPr>
          <w:ilvl w:val="0"/>
          <w:numId w:val="0"/>
        </w:numPr>
        <w:spacing w:before="0" w:after="0"/>
        <w:jc w:val="left"/>
        <w:rPr>
          <w:rFonts w:asciiTheme="minorHAnsi" w:hAnsiTheme="minorHAnsi"/>
          <w:color w:val="auto"/>
          <w:sz w:val="18"/>
          <w:szCs w:val="18"/>
        </w:rPr>
      </w:pPr>
    </w:p>
    <w:p w14:paraId="3751C78A" w14:textId="77777777" w:rsidR="00C553F3" w:rsidRPr="00D82334" w:rsidRDefault="00C553F3" w:rsidP="0018582C">
      <w:pPr>
        <w:rPr>
          <w:lang w:val="en-GB" w:eastAsia="fr-FR"/>
        </w:rPr>
      </w:pPr>
    </w:p>
    <w:p w14:paraId="5C4B638C" w14:textId="4943178D" w:rsidR="00DC70E4" w:rsidRPr="00D82334" w:rsidRDefault="00DC70E4" w:rsidP="00B1223E">
      <w:pPr>
        <w:spacing w:after="0" w:line="240" w:lineRule="auto"/>
        <w:rPr>
          <w:sz w:val="18"/>
          <w:szCs w:val="18"/>
        </w:rPr>
      </w:pPr>
      <w:r w:rsidRPr="00D82334">
        <w:rPr>
          <w:sz w:val="18"/>
          <w:szCs w:val="18"/>
        </w:rPr>
        <w:t>Terminolog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1"/>
        <w:gridCol w:w="313"/>
        <w:gridCol w:w="9704"/>
        <w:gridCol w:w="313"/>
      </w:tblGrid>
      <w:tr w:rsidR="00D82334" w:rsidRPr="00D82334" w14:paraId="2BA356A2" w14:textId="77777777" w:rsidTr="00293290">
        <w:trPr>
          <w:gridAfter w:val="1"/>
          <w:wAfter w:w="313" w:type="dxa"/>
          <w:trHeight w:val="140"/>
        </w:trPr>
        <w:tc>
          <w:tcPr>
            <w:tcW w:w="2381" w:type="dxa"/>
          </w:tcPr>
          <w:p w14:paraId="5336C6C1" w14:textId="703E8FF6" w:rsidR="00DC70E4" w:rsidRPr="00D82334" w:rsidRDefault="00DC70E4" w:rsidP="009E3476">
            <w:pPr>
              <w:rPr>
                <w:b/>
                <w:sz w:val="18"/>
                <w:szCs w:val="18"/>
              </w:rPr>
            </w:pPr>
          </w:p>
        </w:tc>
        <w:tc>
          <w:tcPr>
            <w:tcW w:w="10017" w:type="dxa"/>
            <w:gridSpan w:val="2"/>
          </w:tcPr>
          <w:p w14:paraId="7773AC3B" w14:textId="024D72ED" w:rsidR="00DC70E4" w:rsidRPr="00D82334" w:rsidRDefault="00DC70E4" w:rsidP="009E3476">
            <w:pPr>
              <w:rPr>
                <w:sz w:val="18"/>
                <w:szCs w:val="18"/>
              </w:rPr>
            </w:pPr>
          </w:p>
        </w:tc>
      </w:tr>
      <w:tr w:rsidR="00D82334" w:rsidRPr="00D82334" w14:paraId="1984F328" w14:textId="77777777" w:rsidTr="00293290">
        <w:trPr>
          <w:gridAfter w:val="1"/>
          <w:wAfter w:w="313" w:type="dxa"/>
          <w:trHeight w:val="140"/>
        </w:trPr>
        <w:tc>
          <w:tcPr>
            <w:tcW w:w="2381" w:type="dxa"/>
          </w:tcPr>
          <w:p w14:paraId="1C2E8A43" w14:textId="77777777" w:rsidR="00DC70E4" w:rsidRPr="00D82334" w:rsidRDefault="00DC70E4" w:rsidP="009E3476">
            <w:pPr>
              <w:rPr>
                <w:b/>
                <w:sz w:val="18"/>
                <w:szCs w:val="18"/>
              </w:rPr>
            </w:pPr>
          </w:p>
        </w:tc>
        <w:tc>
          <w:tcPr>
            <w:tcW w:w="10017" w:type="dxa"/>
            <w:gridSpan w:val="2"/>
          </w:tcPr>
          <w:p w14:paraId="482DA0F7" w14:textId="77777777" w:rsidR="00DC70E4" w:rsidRPr="00D82334" w:rsidRDefault="00DC70E4" w:rsidP="009E3476">
            <w:pPr>
              <w:rPr>
                <w:sz w:val="18"/>
                <w:szCs w:val="18"/>
              </w:rPr>
            </w:pPr>
          </w:p>
        </w:tc>
      </w:tr>
      <w:tr w:rsidR="00D82334" w:rsidRPr="00D82334" w14:paraId="54052BD6" w14:textId="77777777" w:rsidTr="00293290">
        <w:trPr>
          <w:trHeight w:val="430"/>
        </w:trPr>
        <w:tc>
          <w:tcPr>
            <w:tcW w:w="2694" w:type="dxa"/>
            <w:gridSpan w:val="2"/>
          </w:tcPr>
          <w:p w14:paraId="791E1037" w14:textId="144F471D" w:rsidR="00C20CC7" w:rsidRPr="00D82334" w:rsidRDefault="00C20CC7" w:rsidP="00C20CC7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Fatality (FAT)</w:t>
            </w:r>
          </w:p>
        </w:tc>
        <w:tc>
          <w:tcPr>
            <w:tcW w:w="10017" w:type="dxa"/>
            <w:gridSpan w:val="2"/>
          </w:tcPr>
          <w:p w14:paraId="6C7C4B11" w14:textId="198FB6F3" w:rsidR="00C20CC7" w:rsidRPr="00D82334" w:rsidRDefault="00C20CC7" w:rsidP="00C70CF5">
            <w:pPr>
              <w:rPr>
                <w:sz w:val="18"/>
                <w:szCs w:val="18"/>
              </w:rPr>
            </w:pPr>
            <w:r w:rsidRPr="00D82334">
              <w:rPr>
                <w:sz w:val="18"/>
                <w:szCs w:val="18"/>
              </w:rPr>
              <w:t>A fatality is described as occupational when it results from an occupational injury even if it occurs after the original accident, with no time limit.</w:t>
            </w:r>
            <w:r w:rsidR="00C70CF5" w:rsidRPr="00D82334">
              <w:rPr>
                <w:sz w:val="18"/>
                <w:szCs w:val="18"/>
              </w:rPr>
              <w:t xml:space="preserve"> </w:t>
            </w:r>
            <w:r w:rsidRPr="00D82334">
              <w:rPr>
                <w:sz w:val="18"/>
                <w:szCs w:val="18"/>
              </w:rPr>
              <w:t>A fatality does not give rise to any lost-time days.</w:t>
            </w:r>
          </w:p>
          <w:p w14:paraId="1161123B" w14:textId="77777777" w:rsidR="00C20CC7" w:rsidRPr="00D82334" w:rsidRDefault="00C20CC7" w:rsidP="00C20CC7">
            <w:pPr>
              <w:rPr>
                <w:sz w:val="18"/>
                <w:szCs w:val="18"/>
              </w:rPr>
            </w:pPr>
          </w:p>
        </w:tc>
      </w:tr>
      <w:tr w:rsidR="00D82334" w:rsidRPr="00D82334" w14:paraId="512E988E" w14:textId="77777777" w:rsidTr="00293290">
        <w:trPr>
          <w:trHeight w:val="570"/>
        </w:trPr>
        <w:tc>
          <w:tcPr>
            <w:tcW w:w="2694" w:type="dxa"/>
            <w:gridSpan w:val="2"/>
          </w:tcPr>
          <w:p w14:paraId="4BF2A76C" w14:textId="77777777" w:rsidR="00DC70E4" w:rsidRPr="00D82334" w:rsidRDefault="00DC70E4" w:rsidP="009E3476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Injury</w:t>
            </w:r>
          </w:p>
        </w:tc>
        <w:tc>
          <w:tcPr>
            <w:tcW w:w="10017" w:type="dxa"/>
            <w:gridSpan w:val="2"/>
          </w:tcPr>
          <w:p w14:paraId="370DAEC1" w14:textId="354BBB59" w:rsidR="00DC70E4" w:rsidRPr="00D82334" w:rsidRDefault="00DC70E4" w:rsidP="00C70CF5">
            <w:pPr>
              <w:rPr>
                <w:sz w:val="18"/>
                <w:szCs w:val="18"/>
              </w:rPr>
            </w:pPr>
            <w:r w:rsidRPr="00D82334">
              <w:rPr>
                <w:sz w:val="18"/>
                <w:szCs w:val="18"/>
              </w:rPr>
              <w:t xml:space="preserve">An injury is a </w:t>
            </w:r>
            <w:r w:rsidRPr="00D82334">
              <w:rPr>
                <w:sz w:val="18"/>
                <w:szCs w:val="18"/>
                <w:lang w:val="x-none"/>
              </w:rPr>
              <w:t xml:space="preserve">physical damage resulting from traumatic contact between </w:t>
            </w:r>
            <w:r w:rsidRPr="00D82334">
              <w:rPr>
                <w:sz w:val="18"/>
                <w:szCs w:val="18"/>
              </w:rPr>
              <w:t xml:space="preserve">the victim’s body </w:t>
            </w:r>
            <w:r w:rsidRPr="00D82334">
              <w:rPr>
                <w:sz w:val="18"/>
                <w:szCs w:val="18"/>
                <w:lang w:val="x-none"/>
              </w:rPr>
              <w:t xml:space="preserve">and an </w:t>
            </w:r>
            <w:r w:rsidRPr="00D82334">
              <w:rPr>
                <w:sz w:val="18"/>
                <w:szCs w:val="18"/>
              </w:rPr>
              <w:t xml:space="preserve">external agent or an </w:t>
            </w:r>
            <w:r w:rsidRPr="00D82334">
              <w:rPr>
                <w:sz w:val="18"/>
                <w:szCs w:val="18"/>
                <w:lang w:val="x-none"/>
              </w:rPr>
              <w:t xml:space="preserve">exposure to </w:t>
            </w:r>
            <w:r w:rsidRPr="00D82334">
              <w:rPr>
                <w:sz w:val="18"/>
                <w:szCs w:val="18"/>
              </w:rPr>
              <w:t xml:space="preserve">work-related </w:t>
            </w:r>
            <w:r w:rsidRPr="00D82334">
              <w:rPr>
                <w:sz w:val="18"/>
                <w:szCs w:val="18"/>
                <w:lang w:val="x-none"/>
              </w:rPr>
              <w:t>environmental factors.</w:t>
            </w:r>
            <w:r w:rsidRPr="00D82334">
              <w:rPr>
                <w:sz w:val="18"/>
                <w:szCs w:val="18"/>
              </w:rPr>
              <w:t xml:space="preserve"> The classification of an injury is decided only after consulting a doctor or a NOC medical adviser (except first aid cases).</w:t>
            </w:r>
          </w:p>
          <w:p w14:paraId="22F5F7C2" w14:textId="77777777" w:rsidR="00DC70E4" w:rsidRPr="00D82334" w:rsidRDefault="00DC70E4" w:rsidP="009E3476">
            <w:pPr>
              <w:rPr>
                <w:sz w:val="18"/>
                <w:szCs w:val="18"/>
              </w:rPr>
            </w:pPr>
          </w:p>
        </w:tc>
      </w:tr>
      <w:tr w:rsidR="00D82334" w:rsidRPr="00D82334" w14:paraId="143A8032" w14:textId="77777777" w:rsidTr="00293290">
        <w:trPr>
          <w:trHeight w:val="561"/>
        </w:trPr>
        <w:tc>
          <w:tcPr>
            <w:tcW w:w="2694" w:type="dxa"/>
            <w:gridSpan w:val="2"/>
          </w:tcPr>
          <w:p w14:paraId="5BC8DA6C" w14:textId="77777777" w:rsidR="00DC70E4" w:rsidRPr="00D82334" w:rsidRDefault="00DC70E4" w:rsidP="009E3476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Medical Treatment Case (MTC)</w:t>
            </w:r>
          </w:p>
        </w:tc>
        <w:tc>
          <w:tcPr>
            <w:tcW w:w="10017" w:type="dxa"/>
            <w:gridSpan w:val="2"/>
          </w:tcPr>
          <w:p w14:paraId="437050BA" w14:textId="70B55051" w:rsidR="00DC70E4" w:rsidRPr="00D82334" w:rsidRDefault="00DC70E4" w:rsidP="00075E4B">
            <w:pPr>
              <w:rPr>
                <w:sz w:val="18"/>
                <w:szCs w:val="18"/>
              </w:rPr>
            </w:pPr>
            <w:r w:rsidRPr="00D82334">
              <w:rPr>
                <w:sz w:val="18"/>
                <w:szCs w:val="18"/>
              </w:rPr>
              <w:t xml:space="preserve">All medical treatment cases which neither result in restricted workday cases nor </w:t>
            </w:r>
            <w:r w:rsidR="00075E4B" w:rsidRPr="00D82334">
              <w:rPr>
                <w:sz w:val="18"/>
                <w:szCs w:val="18"/>
              </w:rPr>
              <w:t>LTI</w:t>
            </w:r>
            <w:r w:rsidRPr="00D82334">
              <w:rPr>
                <w:sz w:val="18"/>
                <w:szCs w:val="18"/>
              </w:rPr>
              <w:t xml:space="preserve"> are termed as Medical Treatment Only Cases. Such cases will require one or more visits to a medical </w:t>
            </w:r>
            <w:r w:rsidR="00341C61" w:rsidRPr="00D82334">
              <w:rPr>
                <w:sz w:val="18"/>
                <w:szCs w:val="18"/>
              </w:rPr>
              <w:t>professional but</w:t>
            </w:r>
            <w:r w:rsidRPr="00D82334">
              <w:rPr>
                <w:sz w:val="18"/>
                <w:szCs w:val="18"/>
              </w:rPr>
              <w:t xml:space="preserve"> will not restrict the employee from carrying out his/her normal duties.</w:t>
            </w:r>
          </w:p>
          <w:p w14:paraId="46D5D433" w14:textId="77777777" w:rsidR="00DC70E4" w:rsidRPr="00D82334" w:rsidRDefault="00DC70E4" w:rsidP="009E3476">
            <w:pPr>
              <w:rPr>
                <w:sz w:val="18"/>
                <w:szCs w:val="18"/>
              </w:rPr>
            </w:pPr>
          </w:p>
        </w:tc>
      </w:tr>
      <w:tr w:rsidR="00D82334" w:rsidRPr="00D82334" w14:paraId="17FD5187" w14:textId="77777777" w:rsidTr="00293290">
        <w:trPr>
          <w:trHeight w:val="870"/>
        </w:trPr>
        <w:tc>
          <w:tcPr>
            <w:tcW w:w="2694" w:type="dxa"/>
            <w:gridSpan w:val="2"/>
          </w:tcPr>
          <w:p w14:paraId="2354C593" w14:textId="77777777" w:rsidR="00DC70E4" w:rsidRPr="00D82334" w:rsidRDefault="00DC70E4" w:rsidP="009E3476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Restricted Workday Case (RWDC)</w:t>
            </w:r>
          </w:p>
          <w:p w14:paraId="062C4FDA" w14:textId="77777777" w:rsidR="00DC70E4" w:rsidRPr="00D82334" w:rsidRDefault="00DC70E4" w:rsidP="009E3476">
            <w:pPr>
              <w:rPr>
                <w:b/>
                <w:sz w:val="18"/>
                <w:szCs w:val="18"/>
              </w:rPr>
            </w:pPr>
          </w:p>
        </w:tc>
        <w:tc>
          <w:tcPr>
            <w:tcW w:w="10017" w:type="dxa"/>
            <w:gridSpan w:val="2"/>
          </w:tcPr>
          <w:p w14:paraId="6D00218E" w14:textId="0F5B4CB0" w:rsidR="00DC70E4" w:rsidRPr="00D82334" w:rsidRDefault="00DC70E4" w:rsidP="00075E4B">
            <w:pPr>
              <w:rPr>
                <w:sz w:val="18"/>
                <w:szCs w:val="18"/>
              </w:rPr>
            </w:pPr>
            <w:r w:rsidRPr="00D82334">
              <w:rPr>
                <w:sz w:val="18"/>
                <w:szCs w:val="18"/>
              </w:rPr>
              <w:t xml:space="preserve">Any work-related injury other than fatality or </w:t>
            </w:r>
            <w:r w:rsidR="00075E4B" w:rsidRPr="00D82334">
              <w:rPr>
                <w:sz w:val="18"/>
                <w:szCs w:val="18"/>
              </w:rPr>
              <w:t>LTI</w:t>
            </w:r>
            <w:r w:rsidRPr="00D82334">
              <w:rPr>
                <w:sz w:val="18"/>
                <w:szCs w:val="18"/>
              </w:rPr>
              <w:t xml:space="preserve"> which result</w:t>
            </w:r>
            <w:r w:rsidR="00AF3A05" w:rsidRPr="00D82334">
              <w:rPr>
                <w:sz w:val="18"/>
                <w:szCs w:val="18"/>
              </w:rPr>
              <w:t>s</w:t>
            </w:r>
            <w:r w:rsidRPr="00D82334">
              <w:rPr>
                <w:sz w:val="18"/>
                <w:szCs w:val="18"/>
              </w:rPr>
              <w:t xml:space="preserve"> in a person being unfit for full performance of the regular job on any day after the occupational injury. Work performed might be:</w:t>
            </w:r>
          </w:p>
          <w:p w14:paraId="391429BD" w14:textId="77777777" w:rsidR="00DC70E4" w:rsidRPr="00D82334" w:rsidRDefault="00DC70E4" w:rsidP="00DC70E4">
            <w:pPr>
              <w:pStyle w:val="ListParagraph"/>
              <w:numPr>
                <w:ilvl w:val="0"/>
                <w:numId w:val="2"/>
              </w:numPr>
              <w:spacing w:before="0"/>
              <w:ind w:left="347" w:hanging="347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D82334">
              <w:rPr>
                <w:rFonts w:asciiTheme="minorHAnsi" w:hAnsiTheme="minorHAnsi"/>
                <w:color w:val="auto"/>
                <w:sz w:val="18"/>
                <w:szCs w:val="18"/>
              </w:rPr>
              <w:t>An assignment to a temporary job.</w:t>
            </w:r>
          </w:p>
          <w:p w14:paraId="559219E4" w14:textId="77777777" w:rsidR="00DC70E4" w:rsidRPr="00D82334" w:rsidRDefault="00DC70E4" w:rsidP="00DC70E4">
            <w:pPr>
              <w:pStyle w:val="ListParagraph"/>
              <w:numPr>
                <w:ilvl w:val="0"/>
                <w:numId w:val="2"/>
              </w:numPr>
              <w:spacing w:before="0"/>
              <w:ind w:left="347" w:hanging="347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D82334">
              <w:rPr>
                <w:rFonts w:asciiTheme="minorHAnsi" w:hAnsiTheme="minorHAnsi"/>
                <w:color w:val="auto"/>
                <w:sz w:val="18"/>
                <w:szCs w:val="18"/>
              </w:rPr>
              <w:t>Part-time work at the regular job.</w:t>
            </w:r>
          </w:p>
          <w:p w14:paraId="60F81EB0" w14:textId="77777777" w:rsidR="00DC70E4" w:rsidRPr="00D82334" w:rsidRDefault="00DC70E4" w:rsidP="00DC70E4">
            <w:pPr>
              <w:pStyle w:val="ListParagraph"/>
              <w:numPr>
                <w:ilvl w:val="0"/>
                <w:numId w:val="2"/>
              </w:numPr>
              <w:spacing w:before="0"/>
              <w:ind w:left="347" w:hanging="347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D82334">
              <w:rPr>
                <w:rFonts w:asciiTheme="minorHAnsi" w:hAnsiTheme="minorHAnsi"/>
                <w:color w:val="auto"/>
                <w:sz w:val="18"/>
                <w:szCs w:val="18"/>
              </w:rPr>
              <w:t>Working full-time in the regular job but not performing all the usual duties of the job.</w:t>
            </w:r>
          </w:p>
          <w:p w14:paraId="7D96A9CE" w14:textId="576CC62F" w:rsidR="00DC70E4" w:rsidRPr="00D82334" w:rsidRDefault="00DC70E4" w:rsidP="00075E4B">
            <w:pPr>
              <w:rPr>
                <w:sz w:val="18"/>
                <w:szCs w:val="18"/>
              </w:rPr>
            </w:pPr>
            <w:r w:rsidRPr="00D82334">
              <w:rPr>
                <w:sz w:val="18"/>
                <w:szCs w:val="18"/>
              </w:rPr>
              <w:t xml:space="preserve">Where no meaningful restricted work is being performed, the incident is recorded as </w:t>
            </w:r>
            <w:r w:rsidR="007F75D3" w:rsidRPr="00D82334">
              <w:rPr>
                <w:sz w:val="18"/>
                <w:szCs w:val="18"/>
              </w:rPr>
              <w:t>an</w:t>
            </w:r>
            <w:r w:rsidRPr="00D82334">
              <w:rPr>
                <w:sz w:val="18"/>
                <w:szCs w:val="18"/>
              </w:rPr>
              <w:t xml:space="preserve"> </w:t>
            </w:r>
            <w:r w:rsidR="00075E4B" w:rsidRPr="00D82334">
              <w:rPr>
                <w:sz w:val="18"/>
                <w:szCs w:val="18"/>
              </w:rPr>
              <w:t>LTI</w:t>
            </w:r>
            <w:r w:rsidRPr="00D82334">
              <w:rPr>
                <w:sz w:val="18"/>
                <w:szCs w:val="18"/>
              </w:rPr>
              <w:t>.</w:t>
            </w:r>
          </w:p>
        </w:tc>
      </w:tr>
      <w:tr w:rsidR="00D82334" w:rsidRPr="00D82334" w14:paraId="24AC00B9" w14:textId="77777777" w:rsidTr="00293290">
        <w:trPr>
          <w:trHeight w:val="148"/>
        </w:trPr>
        <w:tc>
          <w:tcPr>
            <w:tcW w:w="2694" w:type="dxa"/>
            <w:gridSpan w:val="2"/>
          </w:tcPr>
          <w:p w14:paraId="25E5AEEB" w14:textId="14BF5B60" w:rsidR="00DC70E4" w:rsidRPr="00D82334" w:rsidRDefault="00DC70E4" w:rsidP="009E3476">
            <w:pPr>
              <w:rPr>
                <w:b/>
                <w:sz w:val="18"/>
                <w:szCs w:val="18"/>
              </w:rPr>
            </w:pPr>
          </w:p>
        </w:tc>
        <w:tc>
          <w:tcPr>
            <w:tcW w:w="10017" w:type="dxa"/>
            <w:gridSpan w:val="2"/>
          </w:tcPr>
          <w:p w14:paraId="3F225F3A" w14:textId="77777777" w:rsidR="00DC70E4" w:rsidRPr="00D82334" w:rsidRDefault="00DC70E4" w:rsidP="009E3476">
            <w:pPr>
              <w:rPr>
                <w:sz w:val="18"/>
                <w:szCs w:val="18"/>
              </w:rPr>
            </w:pPr>
          </w:p>
        </w:tc>
      </w:tr>
      <w:tr w:rsidR="00D82334" w:rsidRPr="00D82334" w14:paraId="457337D9" w14:textId="77777777" w:rsidTr="00293290">
        <w:trPr>
          <w:trHeight w:val="280"/>
        </w:trPr>
        <w:tc>
          <w:tcPr>
            <w:tcW w:w="2694" w:type="dxa"/>
            <w:gridSpan w:val="2"/>
          </w:tcPr>
          <w:p w14:paraId="75A48C13" w14:textId="77777777" w:rsidR="00DC70E4" w:rsidRPr="00D82334" w:rsidRDefault="00DC70E4" w:rsidP="009E3476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LTIF</w:t>
            </w:r>
          </w:p>
        </w:tc>
        <w:tc>
          <w:tcPr>
            <w:tcW w:w="10017" w:type="dxa"/>
            <w:gridSpan w:val="2"/>
          </w:tcPr>
          <w:p w14:paraId="449EB10F" w14:textId="208AAB10" w:rsidR="00DC70E4" w:rsidRPr="00D82334" w:rsidRDefault="00DC70E4" w:rsidP="00075E4B">
            <w:pPr>
              <w:rPr>
                <w:sz w:val="18"/>
                <w:szCs w:val="18"/>
              </w:rPr>
            </w:pPr>
            <w:r w:rsidRPr="00D82334">
              <w:rPr>
                <w:sz w:val="18"/>
                <w:szCs w:val="18"/>
              </w:rPr>
              <w:t>Number or Lost Time Injuries (</w:t>
            </w:r>
            <w:r w:rsidR="00075E4B" w:rsidRPr="00D82334">
              <w:rPr>
                <w:sz w:val="18"/>
                <w:szCs w:val="18"/>
              </w:rPr>
              <w:t>FAT+LTI</w:t>
            </w:r>
            <w:r w:rsidRPr="00D82334">
              <w:rPr>
                <w:sz w:val="18"/>
                <w:szCs w:val="18"/>
              </w:rPr>
              <w:t>) occurring in a workplace per 1 million man-hours worked.</w:t>
            </w:r>
          </w:p>
          <w:p w14:paraId="16FB658B" w14:textId="77777777" w:rsidR="00DC70E4" w:rsidRPr="00D82334" w:rsidRDefault="00DC70E4" w:rsidP="009E3476">
            <w:pPr>
              <w:rPr>
                <w:sz w:val="18"/>
                <w:szCs w:val="18"/>
              </w:rPr>
            </w:pPr>
          </w:p>
        </w:tc>
      </w:tr>
      <w:tr w:rsidR="00D82334" w:rsidRPr="00D82334" w14:paraId="3F8B2231" w14:textId="77777777" w:rsidTr="00293290">
        <w:trPr>
          <w:trHeight w:val="250"/>
        </w:trPr>
        <w:tc>
          <w:tcPr>
            <w:tcW w:w="2694" w:type="dxa"/>
            <w:gridSpan w:val="2"/>
          </w:tcPr>
          <w:p w14:paraId="70325C11" w14:textId="77777777" w:rsidR="00DC70E4" w:rsidRPr="00D82334" w:rsidRDefault="00DC70E4" w:rsidP="009E3476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Lost Time Injury (LTI)</w:t>
            </w:r>
          </w:p>
        </w:tc>
        <w:tc>
          <w:tcPr>
            <w:tcW w:w="10017" w:type="dxa"/>
            <w:gridSpan w:val="2"/>
          </w:tcPr>
          <w:p w14:paraId="6A7BC9B3" w14:textId="13EC62DA" w:rsidR="00075E4B" w:rsidRPr="00D82334" w:rsidRDefault="00075E4B" w:rsidP="00846947">
            <w:pPr>
              <w:autoSpaceDE w:val="0"/>
              <w:autoSpaceDN w:val="0"/>
              <w:adjustRightInd w:val="0"/>
              <w:snapToGrid w:val="0"/>
              <w:rPr>
                <w:sz w:val="18"/>
                <w:szCs w:val="18"/>
                <w:lang w:val="x-none"/>
              </w:rPr>
            </w:pPr>
            <w:r w:rsidRPr="00D82334">
              <w:rPr>
                <w:sz w:val="18"/>
                <w:szCs w:val="18"/>
                <w:lang w:val="x-none"/>
              </w:rPr>
              <w:t>Any work-related injury, other than a fatal injury, which results in a person being unfit for work on any day after the day of occurrence of the occupational injury.</w:t>
            </w:r>
          </w:p>
          <w:p w14:paraId="29F5C187" w14:textId="77777777" w:rsidR="00075E4B" w:rsidRPr="00D82334" w:rsidRDefault="00075E4B" w:rsidP="00075E4B">
            <w:pPr>
              <w:autoSpaceDE w:val="0"/>
              <w:autoSpaceDN w:val="0"/>
              <w:adjustRightInd w:val="0"/>
              <w:snapToGrid w:val="0"/>
              <w:rPr>
                <w:sz w:val="18"/>
                <w:szCs w:val="18"/>
                <w:lang w:val="x-none"/>
              </w:rPr>
            </w:pPr>
            <w:r w:rsidRPr="00D82334">
              <w:rPr>
                <w:sz w:val="18"/>
                <w:szCs w:val="18"/>
                <w:lang w:val="x-none"/>
              </w:rPr>
              <w:t>“Any day” includes rest days, weekend days, leave days, public holidays or days after ceasing employment.</w:t>
            </w:r>
          </w:p>
          <w:p w14:paraId="25B22D93" w14:textId="6366F7C5" w:rsidR="00DC70E4" w:rsidRPr="00D82334" w:rsidRDefault="00DC70E4" w:rsidP="00C70CF5">
            <w:pPr>
              <w:rPr>
                <w:sz w:val="18"/>
                <w:szCs w:val="18"/>
                <w:lang w:val="x-none"/>
              </w:rPr>
            </w:pPr>
          </w:p>
        </w:tc>
      </w:tr>
      <w:tr w:rsidR="00D82334" w:rsidRPr="00D82334" w14:paraId="090DDF0D" w14:textId="77777777" w:rsidTr="00293290">
        <w:trPr>
          <w:trHeight w:val="421"/>
        </w:trPr>
        <w:tc>
          <w:tcPr>
            <w:tcW w:w="2694" w:type="dxa"/>
            <w:gridSpan w:val="2"/>
          </w:tcPr>
          <w:p w14:paraId="59F7B051" w14:textId="77777777" w:rsidR="00DC70E4" w:rsidRPr="00D82334" w:rsidRDefault="00DC70E4" w:rsidP="009E3476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TRIR</w:t>
            </w:r>
          </w:p>
        </w:tc>
        <w:tc>
          <w:tcPr>
            <w:tcW w:w="10017" w:type="dxa"/>
            <w:gridSpan w:val="2"/>
          </w:tcPr>
          <w:p w14:paraId="0E33ED6B" w14:textId="41729265" w:rsidR="00DC70E4" w:rsidRPr="00D82334" w:rsidRDefault="00DC70E4" w:rsidP="00075E4B">
            <w:pPr>
              <w:autoSpaceDE w:val="0"/>
              <w:autoSpaceDN w:val="0"/>
              <w:adjustRightInd w:val="0"/>
              <w:snapToGrid w:val="0"/>
              <w:rPr>
                <w:sz w:val="18"/>
                <w:szCs w:val="18"/>
                <w:lang w:val="x-none"/>
              </w:rPr>
            </w:pPr>
            <w:r w:rsidRPr="00D82334">
              <w:rPr>
                <w:sz w:val="18"/>
                <w:szCs w:val="18"/>
                <w:lang w:val="x-none"/>
              </w:rPr>
              <w:t>Number of recordable incidents (</w:t>
            </w:r>
            <w:r w:rsidR="00075E4B" w:rsidRPr="00D82334">
              <w:rPr>
                <w:sz w:val="18"/>
                <w:szCs w:val="18"/>
                <w:lang w:val="x-none"/>
              </w:rPr>
              <w:t xml:space="preserve">FAT, LTI, </w:t>
            </w:r>
            <w:r w:rsidRPr="00D82334">
              <w:rPr>
                <w:sz w:val="18"/>
                <w:szCs w:val="18"/>
                <w:lang w:val="x-none"/>
              </w:rPr>
              <w:t>RWDC</w:t>
            </w:r>
            <w:r w:rsidR="00075E4B" w:rsidRPr="00D82334">
              <w:rPr>
                <w:sz w:val="18"/>
                <w:szCs w:val="18"/>
                <w:lang w:val="x-none"/>
              </w:rPr>
              <w:t xml:space="preserve"> and MTC</w:t>
            </w:r>
            <w:r w:rsidRPr="00D82334">
              <w:rPr>
                <w:sz w:val="18"/>
                <w:szCs w:val="18"/>
                <w:lang w:val="x-none"/>
              </w:rPr>
              <w:t>) in a workplace per 1 million man-hours worked.</w:t>
            </w:r>
          </w:p>
          <w:p w14:paraId="7927DB1D" w14:textId="77777777" w:rsidR="00DC70E4" w:rsidRPr="00D82334" w:rsidRDefault="00DC70E4" w:rsidP="009E3476">
            <w:pPr>
              <w:autoSpaceDE w:val="0"/>
              <w:autoSpaceDN w:val="0"/>
              <w:adjustRightInd w:val="0"/>
              <w:snapToGrid w:val="0"/>
              <w:rPr>
                <w:sz w:val="18"/>
                <w:szCs w:val="18"/>
                <w:lang w:val="x-none"/>
              </w:rPr>
            </w:pPr>
          </w:p>
        </w:tc>
      </w:tr>
      <w:tr w:rsidR="00D82334" w:rsidRPr="00D82334" w14:paraId="6571DD04" w14:textId="77777777" w:rsidTr="00293290">
        <w:trPr>
          <w:trHeight w:val="289"/>
        </w:trPr>
        <w:tc>
          <w:tcPr>
            <w:tcW w:w="2694" w:type="dxa"/>
            <w:gridSpan w:val="2"/>
          </w:tcPr>
          <w:p w14:paraId="0C5F2416" w14:textId="7A96BA90" w:rsidR="00F91B34" w:rsidRPr="00D82334" w:rsidRDefault="00F91B34" w:rsidP="00F91B34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 xml:space="preserve">FAC </w:t>
            </w:r>
          </w:p>
          <w:p w14:paraId="300D036F" w14:textId="77777777" w:rsidR="00F91B34" w:rsidRPr="00D82334" w:rsidRDefault="00F91B34" w:rsidP="009E3476">
            <w:pPr>
              <w:rPr>
                <w:b/>
                <w:sz w:val="18"/>
                <w:szCs w:val="18"/>
              </w:rPr>
            </w:pPr>
          </w:p>
        </w:tc>
        <w:tc>
          <w:tcPr>
            <w:tcW w:w="10017" w:type="dxa"/>
            <w:gridSpan w:val="2"/>
          </w:tcPr>
          <w:p w14:paraId="6FACE961" w14:textId="2F8E158E" w:rsidR="00F91B34" w:rsidRPr="00D82334" w:rsidRDefault="00F91B34" w:rsidP="00F91B34">
            <w:pPr>
              <w:autoSpaceDE w:val="0"/>
              <w:autoSpaceDN w:val="0"/>
              <w:adjustRightInd w:val="0"/>
              <w:snapToGrid w:val="0"/>
              <w:rPr>
                <w:sz w:val="18"/>
                <w:szCs w:val="18"/>
                <w:lang w:val="x-none"/>
              </w:rPr>
            </w:pPr>
            <w:r w:rsidRPr="00D82334">
              <w:rPr>
                <w:sz w:val="18"/>
                <w:szCs w:val="18"/>
                <w:lang w:val="x-none"/>
              </w:rPr>
              <w:t>First Aid Case</w:t>
            </w:r>
          </w:p>
          <w:p w14:paraId="7E4984A0" w14:textId="77777777" w:rsidR="00F91B34" w:rsidRPr="00D82334" w:rsidRDefault="00F91B34" w:rsidP="00075E4B">
            <w:pPr>
              <w:autoSpaceDE w:val="0"/>
              <w:autoSpaceDN w:val="0"/>
              <w:adjustRightInd w:val="0"/>
              <w:snapToGrid w:val="0"/>
              <w:rPr>
                <w:sz w:val="18"/>
                <w:szCs w:val="18"/>
                <w:lang w:val="x-none"/>
              </w:rPr>
            </w:pPr>
          </w:p>
        </w:tc>
      </w:tr>
      <w:tr w:rsidR="00D82334" w:rsidRPr="00D82334" w14:paraId="2BCE1F87" w14:textId="77777777" w:rsidTr="00293290">
        <w:trPr>
          <w:trHeight w:val="219"/>
        </w:trPr>
        <w:tc>
          <w:tcPr>
            <w:tcW w:w="2694" w:type="dxa"/>
            <w:gridSpan w:val="2"/>
          </w:tcPr>
          <w:p w14:paraId="52BB1747" w14:textId="06DB182D" w:rsidR="00F91B34" w:rsidRPr="00D82334" w:rsidRDefault="007F7872" w:rsidP="007F7872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NM</w:t>
            </w:r>
          </w:p>
        </w:tc>
        <w:tc>
          <w:tcPr>
            <w:tcW w:w="10017" w:type="dxa"/>
            <w:gridSpan w:val="2"/>
          </w:tcPr>
          <w:p w14:paraId="6E78CFF0" w14:textId="7FE2F9E5" w:rsidR="00F91B34" w:rsidRPr="00D82334" w:rsidRDefault="007F7872" w:rsidP="00F91B34">
            <w:pPr>
              <w:spacing w:before="186" w:line="164" w:lineRule="exact"/>
              <w:textAlignment w:val="baseline"/>
              <w:rPr>
                <w:sz w:val="18"/>
                <w:szCs w:val="18"/>
                <w:lang w:val="x-none"/>
              </w:rPr>
            </w:pPr>
            <w:r w:rsidRPr="00D82334">
              <w:rPr>
                <w:sz w:val="18"/>
                <w:szCs w:val="18"/>
                <w:lang w:val="x-none"/>
              </w:rPr>
              <w:t>Near Miss</w:t>
            </w:r>
          </w:p>
        </w:tc>
      </w:tr>
      <w:tr w:rsidR="00D82334" w:rsidRPr="00D82334" w14:paraId="04DFC930" w14:textId="77777777" w:rsidTr="00293290">
        <w:trPr>
          <w:trHeight w:val="403"/>
        </w:trPr>
        <w:tc>
          <w:tcPr>
            <w:tcW w:w="2694" w:type="dxa"/>
            <w:gridSpan w:val="2"/>
          </w:tcPr>
          <w:p w14:paraId="666A128A" w14:textId="55C36400" w:rsidR="007F7872" w:rsidRPr="00D82334" w:rsidRDefault="007F7872" w:rsidP="007F7872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 xml:space="preserve">IWC </w:t>
            </w:r>
          </w:p>
          <w:p w14:paraId="33C37635" w14:textId="77777777" w:rsidR="007F7872" w:rsidRPr="00D82334" w:rsidRDefault="007F7872" w:rsidP="007F7872">
            <w:pPr>
              <w:spacing w:before="186"/>
              <w:rPr>
                <w:b/>
                <w:sz w:val="18"/>
                <w:szCs w:val="18"/>
              </w:rPr>
            </w:pPr>
          </w:p>
        </w:tc>
        <w:tc>
          <w:tcPr>
            <w:tcW w:w="10017" w:type="dxa"/>
            <w:gridSpan w:val="2"/>
          </w:tcPr>
          <w:p w14:paraId="0AEEC1BF" w14:textId="572E3D74" w:rsidR="007F7872" w:rsidRPr="00D82334" w:rsidRDefault="007F7872" w:rsidP="007F7872">
            <w:pPr>
              <w:spacing w:line="191" w:lineRule="exact"/>
              <w:textAlignment w:val="baseline"/>
              <w:rPr>
                <w:sz w:val="18"/>
                <w:szCs w:val="18"/>
                <w:lang w:val="x-none"/>
              </w:rPr>
            </w:pPr>
            <w:r w:rsidRPr="00D82334">
              <w:rPr>
                <w:sz w:val="18"/>
                <w:szCs w:val="18"/>
                <w:lang w:val="x-none"/>
              </w:rPr>
              <w:t>Incident With Consequence (*Excluding recordable accidents)</w:t>
            </w:r>
          </w:p>
          <w:p w14:paraId="6C9AACB0" w14:textId="77777777" w:rsidR="007F7872" w:rsidRPr="00D82334" w:rsidRDefault="007F7872" w:rsidP="00F91B34">
            <w:pPr>
              <w:spacing w:before="186" w:line="164" w:lineRule="exact"/>
              <w:textAlignment w:val="baseline"/>
              <w:rPr>
                <w:sz w:val="18"/>
                <w:szCs w:val="18"/>
                <w:lang w:val="x-none"/>
              </w:rPr>
            </w:pPr>
          </w:p>
        </w:tc>
      </w:tr>
      <w:tr w:rsidR="00293290" w:rsidRPr="00D82334" w14:paraId="1F696EFC" w14:textId="77777777" w:rsidTr="00293290">
        <w:trPr>
          <w:trHeight w:val="148"/>
        </w:trPr>
        <w:tc>
          <w:tcPr>
            <w:tcW w:w="2694" w:type="dxa"/>
            <w:gridSpan w:val="2"/>
          </w:tcPr>
          <w:p w14:paraId="05454AD6" w14:textId="0F6E69CC" w:rsidR="00293290" w:rsidRPr="00D82334" w:rsidRDefault="00293290" w:rsidP="007F7872">
            <w:pPr>
              <w:rPr>
                <w:b/>
                <w:sz w:val="18"/>
                <w:szCs w:val="18"/>
              </w:rPr>
            </w:pPr>
            <w:r w:rsidRPr="00D82334">
              <w:rPr>
                <w:b/>
                <w:sz w:val="18"/>
                <w:szCs w:val="18"/>
              </w:rPr>
              <w:t>IF</w:t>
            </w:r>
          </w:p>
        </w:tc>
        <w:tc>
          <w:tcPr>
            <w:tcW w:w="10017" w:type="dxa"/>
            <w:gridSpan w:val="2"/>
          </w:tcPr>
          <w:p w14:paraId="4E549F20" w14:textId="5D4E9035" w:rsidR="00293290" w:rsidRPr="00D82334" w:rsidRDefault="00293290" w:rsidP="007F7872">
            <w:pPr>
              <w:spacing w:line="191" w:lineRule="exact"/>
              <w:textAlignment w:val="baseline"/>
              <w:rPr>
                <w:sz w:val="18"/>
                <w:szCs w:val="18"/>
              </w:rPr>
            </w:pPr>
            <w:r w:rsidRPr="00D82334">
              <w:rPr>
                <w:sz w:val="18"/>
                <w:szCs w:val="18"/>
              </w:rPr>
              <w:t>Incident Free</w:t>
            </w:r>
          </w:p>
        </w:tc>
      </w:tr>
    </w:tbl>
    <w:p w14:paraId="712D491A" w14:textId="77777777" w:rsidR="0011200B" w:rsidRPr="00D82334" w:rsidRDefault="0011200B" w:rsidP="00040757">
      <w:pPr>
        <w:rPr>
          <w:sz w:val="18"/>
          <w:szCs w:val="18"/>
        </w:rPr>
      </w:pPr>
    </w:p>
    <w:p w14:paraId="3B602F1F" w14:textId="77777777" w:rsidR="004B75B0" w:rsidRPr="00D82334" w:rsidRDefault="004B75B0" w:rsidP="00040757">
      <w:pPr>
        <w:rPr>
          <w:sz w:val="18"/>
          <w:szCs w:val="18"/>
        </w:rPr>
      </w:pPr>
    </w:p>
    <w:p w14:paraId="73FC91CC" w14:textId="5B4794A1" w:rsidR="004B75B0" w:rsidRPr="00D82334" w:rsidRDefault="004B75B0" w:rsidP="00040757">
      <w:pPr>
        <w:rPr>
          <w:sz w:val="18"/>
          <w:szCs w:val="18"/>
        </w:rPr>
      </w:pPr>
      <w:r w:rsidRPr="00D82334">
        <w:t xml:space="preserve">                                           </w:t>
      </w:r>
      <w:r w:rsidR="00E02CBC" w:rsidRPr="00D82334">
        <w:rPr>
          <w:noProof/>
        </w:rPr>
        <w:drawing>
          <wp:inline distT="0" distB="0" distL="0" distR="0" wp14:anchorId="6F9A4B9A" wp14:editId="641DC359">
            <wp:extent cx="3808800" cy="15480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800" cy="15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75B0" w:rsidRPr="00D82334" w:rsidSect="001C7E8B">
      <w:headerReference w:type="default" r:id="rId12"/>
      <w:pgSz w:w="16834" w:h="25258" w:code="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7666A1" w14:textId="77777777" w:rsidR="00D37526" w:rsidRDefault="00D37526" w:rsidP="00F1018D">
      <w:pPr>
        <w:spacing w:after="0" w:line="240" w:lineRule="auto"/>
      </w:pPr>
      <w:r>
        <w:separator/>
      </w:r>
    </w:p>
  </w:endnote>
  <w:endnote w:type="continuationSeparator" w:id="0">
    <w:p w14:paraId="4E16D0A6" w14:textId="77777777" w:rsidR="00D37526" w:rsidRDefault="00D37526" w:rsidP="00F10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93B88" w14:textId="77777777" w:rsidR="00D37526" w:rsidRDefault="00D37526" w:rsidP="00F1018D">
      <w:pPr>
        <w:spacing w:after="0" w:line="240" w:lineRule="auto"/>
      </w:pPr>
      <w:r>
        <w:separator/>
      </w:r>
    </w:p>
  </w:footnote>
  <w:footnote w:type="continuationSeparator" w:id="0">
    <w:p w14:paraId="7358DAF2" w14:textId="77777777" w:rsidR="00D37526" w:rsidRDefault="00D37526" w:rsidP="00F101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8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215"/>
    </w:tblGrid>
    <w:tr w:rsidR="00FA6300" w14:paraId="5748CC49" w14:textId="77777777" w:rsidTr="00C8389E">
      <w:tc>
        <w:tcPr>
          <w:tcW w:w="4675" w:type="dxa"/>
        </w:tcPr>
        <w:p w14:paraId="1B446F65" w14:textId="4050F602" w:rsidR="00FA6300" w:rsidRDefault="00FA6300">
          <w:pPr>
            <w:pStyle w:val="Header"/>
          </w:pPr>
        </w:p>
      </w:tc>
      <w:tc>
        <w:tcPr>
          <w:tcW w:w="6215" w:type="dxa"/>
          <w:vAlign w:val="center"/>
        </w:tcPr>
        <w:p w14:paraId="2B72342F" w14:textId="45F3BB6B" w:rsidR="00FA6300" w:rsidRPr="00FA6300" w:rsidRDefault="0007775D" w:rsidP="00FA6300">
          <w:pPr>
            <w:pStyle w:val="Header"/>
            <w:jc w:val="right"/>
            <w:rPr>
              <w:color w:val="A6A6A6" w:themeColor="background1" w:themeShade="A6"/>
              <w:sz w:val="32"/>
            </w:rPr>
          </w:pPr>
          <w:r>
            <w:rPr>
              <w:color w:val="A6A6A6" w:themeColor="background1" w:themeShade="A6"/>
              <w:sz w:val="32"/>
            </w:rPr>
            <w:t xml:space="preserve">Reported </w:t>
          </w:r>
          <w:r w:rsidR="00DF1295">
            <w:rPr>
              <w:color w:val="A6A6A6" w:themeColor="background1" w:themeShade="A6"/>
              <w:sz w:val="32"/>
            </w:rPr>
            <w:t>Date</w:t>
          </w:r>
          <w:r>
            <w:rPr>
              <w:color w:val="A6A6A6" w:themeColor="background1" w:themeShade="A6"/>
              <w:sz w:val="32"/>
            </w:rPr>
            <w:t xml:space="preserve"> MM/YY</w:t>
          </w:r>
        </w:p>
      </w:tc>
    </w:tr>
  </w:tbl>
  <w:p w14:paraId="1ED1E4DD" w14:textId="2BF42688" w:rsidR="00FA6300" w:rsidRDefault="00BD5883" w:rsidP="00416160">
    <w:pPr>
      <w:pStyle w:val="Header"/>
    </w:pPr>
    <w:r w:rsidRPr="00AD4C0F">
      <w:rPr>
        <w:noProof/>
      </w:rPr>
      <w:drawing>
        <wp:anchor distT="0" distB="0" distL="114300" distR="114300" simplePos="0" relativeHeight="251659264" behindDoc="0" locked="0" layoutInCell="1" allowOverlap="1" wp14:anchorId="2F6647E5" wp14:editId="634B1E64">
          <wp:simplePos x="0" y="0"/>
          <wp:positionH relativeFrom="column">
            <wp:posOffset>-25400</wp:posOffset>
          </wp:positionH>
          <wp:positionV relativeFrom="paragraph">
            <wp:posOffset>-584835</wp:posOffset>
          </wp:positionV>
          <wp:extent cx="1016000" cy="663629"/>
          <wp:effectExtent l="0" t="0" r="0" b="3175"/>
          <wp:wrapNone/>
          <wp:docPr id="1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OC-LOGO_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586" cy="6705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3F3D">
      <w:tab/>
    </w:r>
    <w:r w:rsidR="00A43F3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70BE7"/>
    <w:multiLevelType w:val="hybridMultilevel"/>
    <w:tmpl w:val="6762AA2A"/>
    <w:lvl w:ilvl="0" w:tplc="959C1C78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color w:val="5B9BD5" w:themeColor="accen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02DCB"/>
    <w:multiLevelType w:val="singleLevel"/>
    <w:tmpl w:val="990CC5C8"/>
    <w:lvl w:ilvl="0">
      <w:start w:val="1"/>
      <w:numFmt w:val="decimal"/>
      <w:pStyle w:val="Appendix"/>
      <w:lvlText w:val="Appendix %1"/>
      <w:lvlJc w:val="left"/>
      <w:pPr>
        <w:ind w:left="5580" w:hanging="360"/>
      </w:pPr>
      <w:rPr>
        <w:rFonts w:ascii="Arial" w:hAnsi="Arial" w:hint="default"/>
        <w:b/>
        <w:i w:val="0"/>
        <w:sz w:val="28"/>
      </w:rPr>
    </w:lvl>
  </w:abstractNum>
  <w:abstractNum w:abstractNumId="2" w15:restartNumberingAfterBreak="0">
    <w:nsid w:val="43136CDE"/>
    <w:multiLevelType w:val="hybridMultilevel"/>
    <w:tmpl w:val="9D8C77D2"/>
    <w:lvl w:ilvl="0" w:tplc="E624731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E0886"/>
    <w:multiLevelType w:val="hybridMultilevel"/>
    <w:tmpl w:val="B0D8037C"/>
    <w:lvl w:ilvl="0" w:tplc="B6625582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B12D1A"/>
    <w:multiLevelType w:val="hybridMultilevel"/>
    <w:tmpl w:val="DBE6A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sbC0MDMwMLQwNDRV0lEKTi0uzszPAykwqQUAM/cZxiwAAAA="/>
  </w:docVars>
  <w:rsids>
    <w:rsidRoot w:val="00672FD6"/>
    <w:rsid w:val="00026F1D"/>
    <w:rsid w:val="00040757"/>
    <w:rsid w:val="00051DC7"/>
    <w:rsid w:val="000716F0"/>
    <w:rsid w:val="00075E4B"/>
    <w:rsid w:val="0007775D"/>
    <w:rsid w:val="0008140E"/>
    <w:rsid w:val="00086B52"/>
    <w:rsid w:val="00087C49"/>
    <w:rsid w:val="000A37D5"/>
    <w:rsid w:val="000C2F37"/>
    <w:rsid w:val="000E326F"/>
    <w:rsid w:val="000F3575"/>
    <w:rsid w:val="000F4FA7"/>
    <w:rsid w:val="000F5942"/>
    <w:rsid w:val="001104DF"/>
    <w:rsid w:val="0011200B"/>
    <w:rsid w:val="001262DB"/>
    <w:rsid w:val="00133681"/>
    <w:rsid w:val="00146C54"/>
    <w:rsid w:val="00165379"/>
    <w:rsid w:val="00165D17"/>
    <w:rsid w:val="0018582C"/>
    <w:rsid w:val="0018594C"/>
    <w:rsid w:val="001A7EBC"/>
    <w:rsid w:val="001B09AC"/>
    <w:rsid w:val="001B0CC9"/>
    <w:rsid w:val="001B440C"/>
    <w:rsid w:val="001B73F5"/>
    <w:rsid w:val="001C7E8B"/>
    <w:rsid w:val="001E0F60"/>
    <w:rsid w:val="001E216A"/>
    <w:rsid w:val="001F2648"/>
    <w:rsid w:val="001F3370"/>
    <w:rsid w:val="00200ED0"/>
    <w:rsid w:val="00212E3C"/>
    <w:rsid w:val="0021308D"/>
    <w:rsid w:val="00231A58"/>
    <w:rsid w:val="002457FE"/>
    <w:rsid w:val="00276AB2"/>
    <w:rsid w:val="00293290"/>
    <w:rsid w:val="002B4C4B"/>
    <w:rsid w:val="002C1F6F"/>
    <w:rsid w:val="002E7DC7"/>
    <w:rsid w:val="0030486A"/>
    <w:rsid w:val="00310D69"/>
    <w:rsid w:val="0033047F"/>
    <w:rsid w:val="00330920"/>
    <w:rsid w:val="00341C61"/>
    <w:rsid w:val="00341E20"/>
    <w:rsid w:val="00346F0A"/>
    <w:rsid w:val="003612DB"/>
    <w:rsid w:val="003725AA"/>
    <w:rsid w:val="00386B9A"/>
    <w:rsid w:val="00392441"/>
    <w:rsid w:val="00394DE4"/>
    <w:rsid w:val="003C4709"/>
    <w:rsid w:val="003D3578"/>
    <w:rsid w:val="003E6678"/>
    <w:rsid w:val="003F43CE"/>
    <w:rsid w:val="00416160"/>
    <w:rsid w:val="00417D16"/>
    <w:rsid w:val="00421F28"/>
    <w:rsid w:val="00426981"/>
    <w:rsid w:val="004423A0"/>
    <w:rsid w:val="00450E4A"/>
    <w:rsid w:val="00460332"/>
    <w:rsid w:val="00496899"/>
    <w:rsid w:val="004A3E2A"/>
    <w:rsid w:val="004B265C"/>
    <w:rsid w:val="004B5961"/>
    <w:rsid w:val="004B75B0"/>
    <w:rsid w:val="004D772F"/>
    <w:rsid w:val="004E1238"/>
    <w:rsid w:val="004F0763"/>
    <w:rsid w:val="004F502F"/>
    <w:rsid w:val="004F7470"/>
    <w:rsid w:val="004F7831"/>
    <w:rsid w:val="00521A24"/>
    <w:rsid w:val="00532F7F"/>
    <w:rsid w:val="00543AC3"/>
    <w:rsid w:val="00552ABE"/>
    <w:rsid w:val="005631AF"/>
    <w:rsid w:val="005671D8"/>
    <w:rsid w:val="00582E63"/>
    <w:rsid w:val="00585B4F"/>
    <w:rsid w:val="00592158"/>
    <w:rsid w:val="00593413"/>
    <w:rsid w:val="005A11A8"/>
    <w:rsid w:val="005B4BAF"/>
    <w:rsid w:val="005B7486"/>
    <w:rsid w:val="005D4FC7"/>
    <w:rsid w:val="005F4931"/>
    <w:rsid w:val="005F5E2F"/>
    <w:rsid w:val="00607D11"/>
    <w:rsid w:val="006141E2"/>
    <w:rsid w:val="00615C3D"/>
    <w:rsid w:val="00630C50"/>
    <w:rsid w:val="00636D03"/>
    <w:rsid w:val="00666074"/>
    <w:rsid w:val="006674DF"/>
    <w:rsid w:val="00672FD6"/>
    <w:rsid w:val="00673AA0"/>
    <w:rsid w:val="00674DCE"/>
    <w:rsid w:val="00675005"/>
    <w:rsid w:val="00681429"/>
    <w:rsid w:val="00695A4A"/>
    <w:rsid w:val="00696C3D"/>
    <w:rsid w:val="006A7805"/>
    <w:rsid w:val="006B05EE"/>
    <w:rsid w:val="006C70BE"/>
    <w:rsid w:val="006D71D5"/>
    <w:rsid w:val="006D752F"/>
    <w:rsid w:val="006E125D"/>
    <w:rsid w:val="006F2A00"/>
    <w:rsid w:val="00700513"/>
    <w:rsid w:val="0071139C"/>
    <w:rsid w:val="00723DF6"/>
    <w:rsid w:val="00743EC0"/>
    <w:rsid w:val="00745394"/>
    <w:rsid w:val="007C0DEF"/>
    <w:rsid w:val="007C5953"/>
    <w:rsid w:val="007E53DF"/>
    <w:rsid w:val="007F31BF"/>
    <w:rsid w:val="007F3E4E"/>
    <w:rsid w:val="007F75D3"/>
    <w:rsid w:val="007F7872"/>
    <w:rsid w:val="00802D9D"/>
    <w:rsid w:val="00811320"/>
    <w:rsid w:val="0081468E"/>
    <w:rsid w:val="00825ECE"/>
    <w:rsid w:val="00826826"/>
    <w:rsid w:val="00831FA3"/>
    <w:rsid w:val="00833D41"/>
    <w:rsid w:val="0083769A"/>
    <w:rsid w:val="0084150D"/>
    <w:rsid w:val="00846947"/>
    <w:rsid w:val="00854AC2"/>
    <w:rsid w:val="0087135F"/>
    <w:rsid w:val="00874199"/>
    <w:rsid w:val="00877B54"/>
    <w:rsid w:val="00877BD4"/>
    <w:rsid w:val="008A011D"/>
    <w:rsid w:val="008A16EB"/>
    <w:rsid w:val="008A31F9"/>
    <w:rsid w:val="008B098E"/>
    <w:rsid w:val="008B3166"/>
    <w:rsid w:val="008B4737"/>
    <w:rsid w:val="008B70CD"/>
    <w:rsid w:val="008C24C3"/>
    <w:rsid w:val="008D14BC"/>
    <w:rsid w:val="008F4CB1"/>
    <w:rsid w:val="008F697D"/>
    <w:rsid w:val="00934AB9"/>
    <w:rsid w:val="009604D3"/>
    <w:rsid w:val="0099019D"/>
    <w:rsid w:val="009A7C08"/>
    <w:rsid w:val="009B1CFB"/>
    <w:rsid w:val="009C3DF4"/>
    <w:rsid w:val="009C6E90"/>
    <w:rsid w:val="009D2334"/>
    <w:rsid w:val="009D4BD3"/>
    <w:rsid w:val="009D7D4C"/>
    <w:rsid w:val="009E0694"/>
    <w:rsid w:val="009E08B9"/>
    <w:rsid w:val="00A1034B"/>
    <w:rsid w:val="00A177B3"/>
    <w:rsid w:val="00A226B5"/>
    <w:rsid w:val="00A24785"/>
    <w:rsid w:val="00A279C2"/>
    <w:rsid w:val="00A43F3D"/>
    <w:rsid w:val="00A62A5D"/>
    <w:rsid w:val="00A670E5"/>
    <w:rsid w:val="00A77227"/>
    <w:rsid w:val="00A81DB3"/>
    <w:rsid w:val="00A82C0D"/>
    <w:rsid w:val="00A911F2"/>
    <w:rsid w:val="00A92AD1"/>
    <w:rsid w:val="00A94E99"/>
    <w:rsid w:val="00AA1CD5"/>
    <w:rsid w:val="00AA3897"/>
    <w:rsid w:val="00AD3449"/>
    <w:rsid w:val="00AD799A"/>
    <w:rsid w:val="00AF2D01"/>
    <w:rsid w:val="00AF3A05"/>
    <w:rsid w:val="00B00446"/>
    <w:rsid w:val="00B1223E"/>
    <w:rsid w:val="00B24000"/>
    <w:rsid w:val="00B451CF"/>
    <w:rsid w:val="00B475F4"/>
    <w:rsid w:val="00B63683"/>
    <w:rsid w:val="00B75563"/>
    <w:rsid w:val="00B77C67"/>
    <w:rsid w:val="00B85059"/>
    <w:rsid w:val="00B864CB"/>
    <w:rsid w:val="00B92FD2"/>
    <w:rsid w:val="00B93C33"/>
    <w:rsid w:val="00BA2071"/>
    <w:rsid w:val="00BB63B5"/>
    <w:rsid w:val="00BC5B0D"/>
    <w:rsid w:val="00BD1512"/>
    <w:rsid w:val="00BD5883"/>
    <w:rsid w:val="00BD6A13"/>
    <w:rsid w:val="00BD7C9B"/>
    <w:rsid w:val="00BE0B9D"/>
    <w:rsid w:val="00BF1732"/>
    <w:rsid w:val="00C006DE"/>
    <w:rsid w:val="00C012C6"/>
    <w:rsid w:val="00C10EB6"/>
    <w:rsid w:val="00C10EC1"/>
    <w:rsid w:val="00C16F28"/>
    <w:rsid w:val="00C20CC7"/>
    <w:rsid w:val="00C213E0"/>
    <w:rsid w:val="00C409B2"/>
    <w:rsid w:val="00C50AA6"/>
    <w:rsid w:val="00C553F3"/>
    <w:rsid w:val="00C56CD4"/>
    <w:rsid w:val="00C66CF7"/>
    <w:rsid w:val="00C70CF5"/>
    <w:rsid w:val="00C7103F"/>
    <w:rsid w:val="00C72628"/>
    <w:rsid w:val="00C7702E"/>
    <w:rsid w:val="00C8389E"/>
    <w:rsid w:val="00C83B32"/>
    <w:rsid w:val="00C856F7"/>
    <w:rsid w:val="00CA5F86"/>
    <w:rsid w:val="00CB15A5"/>
    <w:rsid w:val="00CC2123"/>
    <w:rsid w:val="00CD4705"/>
    <w:rsid w:val="00CD5E19"/>
    <w:rsid w:val="00CE30C7"/>
    <w:rsid w:val="00CE5F4A"/>
    <w:rsid w:val="00CF345E"/>
    <w:rsid w:val="00D01AD2"/>
    <w:rsid w:val="00D11561"/>
    <w:rsid w:val="00D37526"/>
    <w:rsid w:val="00D522BC"/>
    <w:rsid w:val="00D578CE"/>
    <w:rsid w:val="00D7020F"/>
    <w:rsid w:val="00D70338"/>
    <w:rsid w:val="00D73627"/>
    <w:rsid w:val="00D82334"/>
    <w:rsid w:val="00D82823"/>
    <w:rsid w:val="00D94D6D"/>
    <w:rsid w:val="00DB4C33"/>
    <w:rsid w:val="00DC70E4"/>
    <w:rsid w:val="00DD2E51"/>
    <w:rsid w:val="00DD40C2"/>
    <w:rsid w:val="00DD6597"/>
    <w:rsid w:val="00DE08B8"/>
    <w:rsid w:val="00DE5A21"/>
    <w:rsid w:val="00DF1295"/>
    <w:rsid w:val="00E01047"/>
    <w:rsid w:val="00E02CBC"/>
    <w:rsid w:val="00E10986"/>
    <w:rsid w:val="00E4198A"/>
    <w:rsid w:val="00E42691"/>
    <w:rsid w:val="00E50A50"/>
    <w:rsid w:val="00E7647E"/>
    <w:rsid w:val="00E8785E"/>
    <w:rsid w:val="00E9013A"/>
    <w:rsid w:val="00E95307"/>
    <w:rsid w:val="00EA45A4"/>
    <w:rsid w:val="00EB3945"/>
    <w:rsid w:val="00EC536F"/>
    <w:rsid w:val="00EC5DB6"/>
    <w:rsid w:val="00ED4E9E"/>
    <w:rsid w:val="00F1018D"/>
    <w:rsid w:val="00F2120B"/>
    <w:rsid w:val="00F3041F"/>
    <w:rsid w:val="00F365F4"/>
    <w:rsid w:val="00F435BF"/>
    <w:rsid w:val="00F5063B"/>
    <w:rsid w:val="00F508B2"/>
    <w:rsid w:val="00F6552B"/>
    <w:rsid w:val="00F702BB"/>
    <w:rsid w:val="00F734FE"/>
    <w:rsid w:val="00F83270"/>
    <w:rsid w:val="00F91B34"/>
    <w:rsid w:val="00FA2C5F"/>
    <w:rsid w:val="00FA6300"/>
    <w:rsid w:val="00FD1EF6"/>
    <w:rsid w:val="00FD1FCE"/>
    <w:rsid w:val="00FF30EB"/>
    <w:rsid w:val="00FF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F56063"/>
  <w15:chartTrackingRefBased/>
  <w15:docId w15:val="{033C5BC7-9CFD-4633-AACE-070980F9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6A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0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18D"/>
  </w:style>
  <w:style w:type="paragraph" w:styleId="Footer">
    <w:name w:val="footer"/>
    <w:basedOn w:val="Normal"/>
    <w:link w:val="FooterChar"/>
    <w:uiPriority w:val="99"/>
    <w:unhideWhenUsed/>
    <w:rsid w:val="00F101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18D"/>
  </w:style>
  <w:style w:type="table" w:styleId="TableGrid">
    <w:name w:val="Table Grid"/>
    <w:basedOn w:val="TableNormal"/>
    <w:rsid w:val="00FA6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35BF"/>
    <w:rPr>
      <w:color w:val="0563C1" w:themeColor="hyperlink"/>
      <w:u w:val="single"/>
    </w:rPr>
  </w:style>
  <w:style w:type="paragraph" w:customStyle="1" w:styleId="Appendix">
    <w:name w:val="Appendix"/>
    <w:basedOn w:val="Normal"/>
    <w:next w:val="Normal"/>
    <w:uiPriority w:val="5"/>
    <w:rsid w:val="00DC70E4"/>
    <w:pPr>
      <w:keepNext/>
      <w:pageBreakBefore/>
      <w:numPr>
        <w:numId w:val="1"/>
      </w:numPr>
      <w:spacing w:before="120" w:after="360" w:line="240" w:lineRule="auto"/>
      <w:ind w:left="360"/>
      <w:jc w:val="center"/>
    </w:pPr>
    <w:rPr>
      <w:rFonts w:ascii="Arial" w:eastAsia="Times New Roman" w:hAnsi="Arial" w:cs="Times New Roman"/>
      <w:b/>
      <w:bCs/>
      <w:color w:val="000000"/>
      <w:sz w:val="28"/>
      <w:szCs w:val="28"/>
      <w:lang w:val="en-GB" w:eastAsia="fr-FR"/>
    </w:rPr>
  </w:style>
  <w:style w:type="paragraph" w:styleId="ListParagraph">
    <w:name w:val="List Paragraph"/>
    <w:basedOn w:val="Normal"/>
    <w:uiPriority w:val="34"/>
    <w:qFormat/>
    <w:rsid w:val="00DC70E4"/>
    <w:pPr>
      <w:spacing w:before="120" w:after="0" w:line="240" w:lineRule="auto"/>
      <w:ind w:left="720"/>
      <w:contextualSpacing/>
      <w:jc w:val="both"/>
    </w:pPr>
    <w:rPr>
      <w:rFonts w:ascii="Arial" w:eastAsia="Times New Roman" w:hAnsi="Arial" w:cs="Times New Roman"/>
      <w:color w:val="000000"/>
      <w:lang w:val="en-GB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8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82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44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4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4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4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40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F33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7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ractors.hse@noc.q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BD042-B81C-4890-9448-0ED622F1F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0</TotalTime>
  <Pages>2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AL</Company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l HAMBERGER</dc:creator>
  <cp:keywords/>
  <dc:description/>
  <cp:lastModifiedBy>Yacoub</cp:lastModifiedBy>
  <cp:revision>4</cp:revision>
  <cp:lastPrinted>2021-06-02T07:08:00Z</cp:lastPrinted>
  <dcterms:created xsi:type="dcterms:W3CDTF">2022-04-18T06:33:00Z</dcterms:created>
  <dcterms:modified xsi:type="dcterms:W3CDTF">2022-04-18T06:36:00Z</dcterms:modified>
</cp:coreProperties>
</file>